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76876" w:rsidRDefault="00576876" w:rsidP="0061397D">
      <w:pPr>
        <w:pStyle w:val="Heading2"/>
        <w:spacing w:before="0" w:line="240" w:lineRule="auto"/>
        <w:jc w:val="center"/>
        <w:rPr>
          <w:b/>
          <w:bCs/>
          <w:color w:val="000000" w:themeColor="text1"/>
        </w:rPr>
      </w:pPr>
      <w:r>
        <w:rPr>
          <w:b/>
          <w:bCs/>
          <w:color w:val="000000" w:themeColor="text1"/>
        </w:rPr>
        <w:t>Viable Design Report</w:t>
      </w:r>
      <w:r w:rsidR="00264DFB">
        <w:rPr>
          <w:b/>
          <w:bCs/>
          <w:color w:val="000000" w:themeColor="text1"/>
        </w:rPr>
        <w:t xml:space="preserve"> Rubric</w:t>
      </w:r>
      <w:r w:rsidR="001A3A04">
        <w:rPr>
          <w:b/>
          <w:bCs/>
          <w:color w:val="000000" w:themeColor="text1"/>
        </w:rPr>
        <w:t xml:space="preserve"> - Pair</w:t>
      </w:r>
      <w:bookmarkStart w:id="0" w:name="_GoBack"/>
      <w:bookmarkEnd w:id="0"/>
    </w:p>
    <w:p w:rsidR="0061397D" w:rsidRPr="0061397D" w:rsidRDefault="0061397D" w:rsidP="00622CDC">
      <w:pPr>
        <w:spacing w:before="60" w:after="0" w:line="240" w:lineRule="auto"/>
      </w:pPr>
      <w:bookmarkStart w:id="1" w:name="_Hlk32229256"/>
      <w:r w:rsidRPr="0061397D">
        <w:rPr>
          <w:b/>
          <w:bCs/>
        </w:rPr>
        <w:t>EDD 104 Section #:</w:t>
      </w:r>
      <w:r>
        <w:t xml:space="preserve"> _______</w:t>
      </w:r>
    </w:p>
    <w:p w:rsidR="0061397D" w:rsidRPr="0061397D" w:rsidRDefault="0061397D" w:rsidP="00622CDC">
      <w:pPr>
        <w:spacing w:before="60" w:after="0" w:line="240" w:lineRule="auto"/>
      </w:pPr>
      <w:r w:rsidRPr="0061397D">
        <w:rPr>
          <w:b/>
          <w:bCs/>
        </w:rPr>
        <w:t>Project #:</w:t>
      </w:r>
      <w:r>
        <w:rPr>
          <w:b/>
          <w:bCs/>
        </w:rPr>
        <w:t xml:space="preserve"> </w:t>
      </w:r>
      <w:r>
        <w:t>_______________</w:t>
      </w:r>
      <w:r w:rsidR="00622CDC">
        <w:t xml:space="preserve"> </w:t>
      </w:r>
      <w:r w:rsidR="00622CDC" w:rsidRPr="00A55210">
        <w:rPr>
          <w:b/>
          <w:color w:val="000000" w:themeColor="text1"/>
        </w:rPr>
        <w:t>Project Name:</w:t>
      </w:r>
      <w:r w:rsidR="00622CDC">
        <w:rPr>
          <w:bCs/>
          <w:color w:val="000000" w:themeColor="text1"/>
        </w:rPr>
        <w:t>_____________________________</w:t>
      </w:r>
    </w:p>
    <w:p w:rsidR="00622CDC" w:rsidRPr="0000130C" w:rsidRDefault="00622CDC" w:rsidP="00622CDC">
      <w:pPr>
        <w:tabs>
          <w:tab w:val="right" w:pos="8640"/>
        </w:tabs>
        <w:spacing w:before="60" w:after="0" w:line="240" w:lineRule="auto"/>
        <w:rPr>
          <w:bCs/>
          <w:color w:val="000000" w:themeColor="text1"/>
        </w:rPr>
      </w:pPr>
      <w:r w:rsidRPr="007A0CFF">
        <w:rPr>
          <w:b/>
          <w:color w:val="000000" w:themeColor="text1"/>
        </w:rPr>
        <w:t xml:space="preserve">Viable Design </w:t>
      </w:r>
      <w:r>
        <w:rPr>
          <w:b/>
          <w:color w:val="000000" w:themeColor="text1"/>
        </w:rPr>
        <w:t xml:space="preserve">Name and </w:t>
      </w:r>
      <w:r w:rsidRPr="007A0CFF">
        <w:rPr>
          <w:b/>
          <w:color w:val="000000" w:themeColor="text1"/>
        </w:rPr>
        <w:t>#:</w:t>
      </w:r>
      <w:r>
        <w:rPr>
          <w:bCs/>
          <w:color w:val="000000" w:themeColor="text1"/>
        </w:rPr>
        <w:t xml:space="preserve"> </w:t>
      </w:r>
      <w:r w:rsidRPr="0000130C">
        <w:rPr>
          <w:bCs/>
          <w:color w:val="000000" w:themeColor="text1"/>
        </w:rPr>
        <w:t>______</w:t>
      </w:r>
      <w:r>
        <w:rPr>
          <w:bCs/>
          <w:color w:val="000000" w:themeColor="text1"/>
        </w:rPr>
        <w:t>___________________________</w:t>
      </w:r>
      <w:r w:rsidR="008C049E">
        <w:rPr>
          <w:bCs/>
          <w:color w:val="000000" w:themeColor="text1"/>
        </w:rPr>
        <w:t>_________</w:t>
      </w:r>
    </w:p>
    <w:bookmarkEnd w:id="1"/>
    <w:p w:rsidR="002B49BD" w:rsidRDefault="004B46F0" w:rsidP="003D3E98">
      <w:pPr>
        <w:tabs>
          <w:tab w:val="right" w:pos="8640"/>
        </w:tabs>
        <w:spacing w:before="40" w:after="0" w:line="240" w:lineRule="auto"/>
        <w:rPr>
          <w:bCs/>
        </w:rPr>
      </w:pPr>
      <w:r>
        <w:rPr>
          <w:bCs/>
          <w:noProof/>
        </w:rPr>
        <w:pict>
          <v:line id="Straight Connector 2" o:spid="_x0000_s1026" style="position:absolute;z-index:251660288;visibility:visible;mso-width-relative:margin" from="-18.6pt,11.15pt" to="557.4pt,11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" strokecolor="black [3040]" strokeweight="1pt"/>
        </w:pict>
      </w:r>
    </w:p>
    <w:p w:rsidR="00DC2E73" w:rsidRPr="0061397D" w:rsidRDefault="00DC2E73" w:rsidP="003D3E98">
      <w:pPr>
        <w:pStyle w:val="Heading2"/>
        <w:spacing w:line="240" w:lineRule="auto"/>
        <w:rPr>
          <w:color w:val="auto"/>
          <w:sz w:val="24"/>
          <w:szCs w:val="24"/>
        </w:rPr>
      </w:pPr>
      <w:r w:rsidRPr="001E4166">
        <w:rPr>
          <w:b/>
          <w:bCs/>
          <w:color w:val="FF0000"/>
          <w:sz w:val="24"/>
          <w:szCs w:val="24"/>
        </w:rPr>
        <w:t xml:space="preserve">Member 1: </w:t>
      </w:r>
      <w:r w:rsidRPr="001E4166">
        <w:rPr>
          <w:color w:val="FF0000"/>
          <w:sz w:val="24"/>
          <w:szCs w:val="24"/>
        </w:rPr>
        <w:t xml:space="preserve">________________________ </w:t>
      </w:r>
      <w:r w:rsidRPr="001E4166">
        <w:rPr>
          <w:color w:val="FF0000"/>
          <w:sz w:val="24"/>
          <w:szCs w:val="24"/>
        </w:rPr>
        <w:tab/>
      </w:r>
      <w:r>
        <w:rPr>
          <w:color w:val="auto"/>
          <w:sz w:val="24"/>
          <w:szCs w:val="24"/>
        </w:rPr>
        <w:tab/>
      </w:r>
      <w:r>
        <w:rPr>
          <w:color w:val="auto"/>
          <w:sz w:val="24"/>
          <w:szCs w:val="24"/>
        </w:rPr>
        <w:tab/>
      </w:r>
      <w:r>
        <w:rPr>
          <w:color w:val="auto"/>
          <w:sz w:val="24"/>
          <w:szCs w:val="24"/>
        </w:rPr>
        <w:tab/>
      </w:r>
      <w:r>
        <w:rPr>
          <w:color w:val="auto"/>
          <w:sz w:val="24"/>
          <w:szCs w:val="24"/>
        </w:rPr>
        <w:tab/>
        <w:t xml:space="preserve">    </w:t>
      </w:r>
      <w:r w:rsidR="00852DC0">
        <w:rPr>
          <w:color w:val="auto"/>
          <w:sz w:val="24"/>
          <w:szCs w:val="24"/>
        </w:rPr>
        <w:tab/>
      </w:r>
      <w:r w:rsidR="00852DC0">
        <w:rPr>
          <w:color w:val="auto"/>
          <w:sz w:val="24"/>
          <w:szCs w:val="24"/>
        </w:rPr>
        <w:tab/>
      </w:r>
      <w:r w:rsidR="00852DC0">
        <w:rPr>
          <w:color w:val="auto"/>
          <w:sz w:val="24"/>
          <w:szCs w:val="24"/>
        </w:rPr>
        <w:tab/>
      </w:r>
      <w:r w:rsidR="00A72D6D">
        <w:rPr>
          <w:b/>
          <w:color w:val="FF0000"/>
          <w:sz w:val="24"/>
          <w:szCs w:val="24"/>
        </w:rPr>
        <w:t>Subt</w:t>
      </w:r>
      <w:r w:rsidRPr="001E4166">
        <w:rPr>
          <w:b/>
          <w:color w:val="FF0000"/>
          <w:sz w:val="24"/>
          <w:szCs w:val="24"/>
        </w:rPr>
        <w:t>otal: ____</w:t>
      </w:r>
      <w:r>
        <w:rPr>
          <w:b/>
          <w:color w:val="FF0000"/>
          <w:sz w:val="24"/>
          <w:szCs w:val="24"/>
        </w:rPr>
        <w:t>/</w:t>
      </w:r>
      <w:r w:rsidR="00A72D6D">
        <w:rPr>
          <w:b/>
          <w:color w:val="FF0000"/>
          <w:sz w:val="24"/>
          <w:szCs w:val="24"/>
        </w:rPr>
        <w:t>55</w:t>
      </w:r>
    </w:p>
    <w:p w:rsidR="00265B2D" w:rsidRDefault="00265B2D" w:rsidP="003D3E98">
      <w:pPr>
        <w:spacing w:before="40" w:after="0" w:line="240" w:lineRule="auto"/>
        <w:jc w:val="both"/>
        <w:rPr>
          <w:rFonts w:ascii="Calibri" w:hAnsi="Calibri" w:cs="Calibri"/>
          <w:b/>
        </w:rPr>
      </w:pPr>
      <w:r>
        <w:rPr>
          <w:rFonts w:ascii="Calibri" w:hAnsi="Calibri" w:cs="Calibri"/>
          <w:b/>
        </w:rPr>
        <w:t>Cover Page:</w:t>
      </w:r>
    </w:p>
    <w:p w:rsidR="00FC687D" w:rsidRPr="00265B2D" w:rsidRDefault="00265B2D" w:rsidP="003D3E98">
      <w:pPr>
        <w:pStyle w:val="NoSpacing"/>
        <w:spacing w:before="40"/>
      </w:pPr>
      <w:r>
        <w:t>___ (</w:t>
      </w:r>
      <w:r w:rsidR="00032981">
        <w:t>1</w:t>
      </w:r>
      <w:r>
        <w:t>) EDD 104, Section #, Project # and Name, Viable Design # and Name, Pair/Trio Names</w:t>
      </w:r>
    </w:p>
    <w:p w:rsidR="007E5FAF" w:rsidRDefault="007E5FAF" w:rsidP="003D3E98">
      <w:pPr>
        <w:pStyle w:val="MediumGrid21"/>
        <w:spacing w:before="40"/>
        <w:jc w:val="both"/>
        <w:rPr>
          <w:rFonts w:asciiTheme="minorHAnsi" w:eastAsiaTheme="minorHAnsi" w:hAnsiTheme="minorHAnsi" w:cstheme="minorBidi"/>
          <w:bCs/>
        </w:rPr>
      </w:pPr>
    </w:p>
    <w:p w:rsidR="002C6448" w:rsidRDefault="002C6448" w:rsidP="003D3E98">
      <w:pPr>
        <w:pStyle w:val="MediumGrid21"/>
        <w:spacing w:before="40"/>
        <w:jc w:val="both"/>
        <w:rPr>
          <w:rFonts w:cs="Calibri"/>
          <w:b/>
        </w:rPr>
      </w:pPr>
      <w:r>
        <w:rPr>
          <w:rFonts w:cs="Calibri"/>
          <w:b/>
        </w:rPr>
        <w:t>Table of Contents:</w:t>
      </w:r>
    </w:p>
    <w:p w:rsidR="002C6448" w:rsidRDefault="00032981" w:rsidP="003D3E98">
      <w:pPr>
        <w:pStyle w:val="MediumGrid21"/>
        <w:spacing w:before="40"/>
        <w:jc w:val="both"/>
        <w:rPr>
          <w:rFonts w:cs="Calibri"/>
        </w:rPr>
      </w:pPr>
      <w:r>
        <w:rPr>
          <w:rFonts w:cs="Calibri"/>
        </w:rPr>
        <w:t>___ (1</w:t>
      </w:r>
      <w:r w:rsidR="002C6448">
        <w:rPr>
          <w:rFonts w:cs="Calibri"/>
        </w:rPr>
        <w:t xml:space="preserve">) </w:t>
      </w:r>
      <w:proofErr w:type="gramStart"/>
      <w:r w:rsidR="002C6448">
        <w:rPr>
          <w:rFonts w:cs="Calibri"/>
        </w:rPr>
        <w:t>Use</w:t>
      </w:r>
      <w:r w:rsidR="00F37828">
        <w:rPr>
          <w:rFonts w:cs="Calibri"/>
        </w:rPr>
        <w:t>s</w:t>
      </w:r>
      <w:proofErr w:type="gramEnd"/>
      <w:r w:rsidR="002C6448">
        <w:rPr>
          <w:rFonts w:cs="Calibri"/>
        </w:rPr>
        <w:t xml:space="preserve"> the same font</w:t>
      </w:r>
      <w:r w:rsidR="00315EEA">
        <w:rPr>
          <w:rFonts w:cs="Calibri"/>
        </w:rPr>
        <w:t>, Times New Roman 12 pt,</w:t>
      </w:r>
      <w:r w:rsidR="002C6448">
        <w:rPr>
          <w:rFonts w:cs="Calibri"/>
        </w:rPr>
        <w:t xml:space="preserve"> throughout the</w:t>
      </w:r>
      <w:r w:rsidR="00F37828">
        <w:rPr>
          <w:rFonts w:cs="Calibri"/>
        </w:rPr>
        <w:t xml:space="preserve"> entire</w:t>
      </w:r>
      <w:r w:rsidR="002C6448">
        <w:rPr>
          <w:rFonts w:cs="Calibri"/>
        </w:rPr>
        <w:t xml:space="preserve"> report </w:t>
      </w:r>
    </w:p>
    <w:p w:rsidR="00DC2E73" w:rsidRDefault="002C6448" w:rsidP="00F37828">
      <w:pPr>
        <w:pStyle w:val="MediumGrid21"/>
        <w:spacing w:before="40"/>
        <w:rPr>
          <w:rFonts w:cs="Calibri"/>
        </w:rPr>
      </w:pPr>
      <w:r>
        <w:rPr>
          <w:rFonts w:cs="Calibri"/>
        </w:rPr>
        <w:t>___ (</w:t>
      </w:r>
      <w:r w:rsidR="00032981">
        <w:rPr>
          <w:rFonts w:cs="Calibri"/>
        </w:rPr>
        <w:t>2</w:t>
      </w:r>
      <w:r>
        <w:rPr>
          <w:rFonts w:cs="Calibri"/>
        </w:rPr>
        <w:t>) Connect</w:t>
      </w:r>
      <w:r w:rsidR="00F37828">
        <w:rPr>
          <w:rFonts w:cs="Calibri"/>
        </w:rPr>
        <w:t>s</w:t>
      </w:r>
      <w:r w:rsidR="00032981">
        <w:rPr>
          <w:rFonts w:cs="Calibri"/>
        </w:rPr>
        <w:t xml:space="preserve"> the listed items</w:t>
      </w:r>
      <w:r w:rsidR="00F37828">
        <w:rPr>
          <w:rFonts w:cs="Calibri"/>
        </w:rPr>
        <w:t xml:space="preserve"> accurately </w:t>
      </w:r>
      <w:r>
        <w:rPr>
          <w:rFonts w:cs="Calibri"/>
        </w:rPr>
        <w:t>to the</w:t>
      </w:r>
      <w:r w:rsidR="00F37828">
        <w:rPr>
          <w:rFonts w:cs="Calibri"/>
        </w:rPr>
        <w:t xml:space="preserve"> first</w:t>
      </w:r>
      <w:r>
        <w:rPr>
          <w:rFonts w:cs="Calibri"/>
        </w:rPr>
        <w:t xml:space="preserve"> page numbers</w:t>
      </w:r>
      <w:r w:rsidR="00F37828">
        <w:rPr>
          <w:rFonts w:cs="Calibri"/>
        </w:rPr>
        <w:t xml:space="preserve"> of any section</w:t>
      </w:r>
      <w:r>
        <w:rPr>
          <w:rFonts w:cs="Calibri"/>
        </w:rPr>
        <w:t xml:space="preserve">, for example, </w:t>
      </w:r>
      <w:r w:rsidR="00F37828">
        <w:rPr>
          <w:rFonts w:cs="Calibri"/>
        </w:rPr>
        <w:tab/>
      </w:r>
      <w:r>
        <w:rPr>
          <w:rFonts w:cs="Calibri"/>
        </w:rPr>
        <w:t>“Introduction…………..1”.</w:t>
      </w:r>
    </w:p>
    <w:p w:rsidR="00F37828" w:rsidRPr="00E350A9" w:rsidRDefault="00F37828" w:rsidP="00F37828">
      <w:pPr>
        <w:spacing w:before="40" w:after="0" w:line="240" w:lineRule="auto"/>
        <w:rPr>
          <w:bCs/>
        </w:rPr>
      </w:pPr>
      <w:r>
        <w:rPr>
          <w:b/>
        </w:rPr>
        <w:t>Design Statement:</w:t>
      </w:r>
    </w:p>
    <w:p w:rsidR="00F37828" w:rsidRDefault="00032981" w:rsidP="00F37828">
      <w:pPr>
        <w:pStyle w:val="NoSpacing"/>
        <w:spacing w:before="40"/>
      </w:pPr>
      <w:r>
        <w:t>___ (1</w:t>
      </w:r>
      <w:r w:rsidR="00F37828">
        <w:t xml:space="preserve">) </w:t>
      </w:r>
      <w:proofErr w:type="gramStart"/>
      <w:r w:rsidR="00F37828">
        <w:t>Exactly</w:t>
      </w:r>
      <w:proofErr w:type="gramEnd"/>
      <w:r w:rsidR="00F37828">
        <w:t xml:space="preserve"> as given in Project Description</w:t>
      </w:r>
    </w:p>
    <w:p w:rsidR="00F37828" w:rsidRPr="00DC2E73" w:rsidRDefault="00F37828" w:rsidP="00F37828">
      <w:pPr>
        <w:pStyle w:val="NoSpacing"/>
        <w:spacing w:before="40"/>
      </w:pPr>
    </w:p>
    <w:p w:rsidR="003D3E98" w:rsidRDefault="003D3E98" w:rsidP="003D3E98">
      <w:pPr>
        <w:spacing w:before="40" w:after="0" w:line="240" w:lineRule="auto"/>
        <w:rPr>
          <w:b/>
        </w:rPr>
      </w:pPr>
      <w:r>
        <w:rPr>
          <w:b/>
        </w:rPr>
        <w:t>Introduction/Background:</w:t>
      </w:r>
    </w:p>
    <w:p w:rsidR="00C73E5C" w:rsidRDefault="003D3E98" w:rsidP="00A72D6D">
      <w:pPr>
        <w:pStyle w:val="NoSpacing"/>
        <w:spacing w:before="40"/>
        <w:ind w:left="792" w:hanging="792"/>
      </w:pPr>
      <w:r>
        <w:t>___ (</w:t>
      </w:r>
      <w:r w:rsidR="00032981">
        <w:t>15</w:t>
      </w:r>
      <w:r w:rsidR="00F37828">
        <w:t xml:space="preserve">) </w:t>
      </w:r>
      <w:proofErr w:type="gramStart"/>
      <w:r w:rsidR="00F37828">
        <w:t>Introduces</w:t>
      </w:r>
      <w:proofErr w:type="gramEnd"/>
      <w:r w:rsidRPr="00A56B1F">
        <w:t xml:space="preserve"> t</w:t>
      </w:r>
      <w:r w:rsidR="00F37828">
        <w:t xml:space="preserve">he project by explaining the context/background and motivation for </w:t>
      </w:r>
      <w:r w:rsidRPr="00A56B1F">
        <w:t xml:space="preserve">the project. </w:t>
      </w:r>
      <w:r w:rsidR="007E5FAF">
        <w:t xml:space="preserve"> This means you must provide at least one page of</w:t>
      </w:r>
      <w:r w:rsidR="00F37828">
        <w:t xml:space="preserve"> text explaining what the product is, </w:t>
      </w:r>
      <w:r w:rsidR="00514B08">
        <w:t xml:space="preserve">how it is currently used, and how the team conceives of modifying/re-designing it to meet the Design Statement.  This also means there should be a brief discussion of the 3 alternative designs and why these were chosen. Then, focus on this pair’s particular design and explain how you envision it will look and function in brief. Write in language that </w:t>
      </w:r>
      <w:r w:rsidR="00D637B6">
        <w:t>c</w:t>
      </w:r>
      <w:r w:rsidRPr="00A56B1F">
        <w:t>an be understood by someone with no prior knowledge of the project.</w:t>
      </w:r>
      <w:r w:rsidR="00EC15A2">
        <w:t xml:space="preserve"> </w:t>
      </w:r>
      <w:r w:rsidR="00EC15A2">
        <w:rPr>
          <w:b/>
        </w:rPr>
        <w:t>(</w:t>
      </w:r>
      <w:proofErr w:type="gramStart"/>
      <w:r w:rsidR="00EC15A2">
        <w:rPr>
          <w:b/>
        </w:rPr>
        <w:t>minimum</w:t>
      </w:r>
      <w:proofErr w:type="gramEnd"/>
      <w:r w:rsidR="00EC15A2">
        <w:rPr>
          <w:b/>
        </w:rPr>
        <w:t xml:space="preserve"> of 1 page of writing)</w:t>
      </w:r>
    </w:p>
    <w:p w:rsidR="00A72D6D" w:rsidRPr="00A72D6D" w:rsidRDefault="00A72D6D" w:rsidP="00A72D6D">
      <w:pPr>
        <w:pStyle w:val="NoSpacing"/>
        <w:spacing w:before="40"/>
        <w:ind w:left="792" w:hanging="792"/>
      </w:pPr>
    </w:p>
    <w:p w:rsidR="00C73E5C" w:rsidRDefault="00C73E5C" w:rsidP="003D3E98">
      <w:pPr>
        <w:spacing w:before="40" w:after="0" w:line="240" w:lineRule="auto"/>
        <w:rPr>
          <w:bCs/>
        </w:rPr>
      </w:pPr>
      <w:r>
        <w:rPr>
          <w:b/>
        </w:rPr>
        <w:t xml:space="preserve">APA Format: </w:t>
      </w:r>
      <w:r w:rsidR="00A72D6D">
        <w:rPr>
          <w:b/>
        </w:rPr>
        <w:t xml:space="preserve"> </w:t>
      </w:r>
    </w:p>
    <w:p w:rsidR="00C73E5C" w:rsidRDefault="00032981" w:rsidP="003D3E98">
      <w:pPr>
        <w:spacing w:before="40" w:after="0" w:line="240" w:lineRule="auto"/>
      </w:pPr>
      <w:r>
        <w:t>___ (10</w:t>
      </w:r>
      <w:r w:rsidR="00C73E5C">
        <w:t>) In-text</w:t>
      </w:r>
      <w:r w:rsidR="00A72D6D">
        <w:t xml:space="preserve"> citations in proper APA format for your sections of report.</w:t>
      </w:r>
    </w:p>
    <w:p w:rsidR="00C73E5C" w:rsidRPr="00514B08" w:rsidRDefault="00032981" w:rsidP="00A72D6D">
      <w:pPr>
        <w:spacing w:before="40" w:after="0" w:line="240" w:lineRule="auto"/>
      </w:pPr>
      <w:proofErr w:type="gramStart"/>
      <w:r>
        <w:t>___ (10</w:t>
      </w:r>
      <w:r w:rsidR="00C73E5C">
        <w:t xml:space="preserve">) </w:t>
      </w:r>
      <w:r w:rsidR="00C73E5C" w:rsidRPr="00514B08">
        <w:rPr>
          <w:b/>
        </w:rPr>
        <w:t>Reference Page in proper APA format</w:t>
      </w:r>
      <w:r w:rsidR="00C73E5C">
        <w:t>.</w:t>
      </w:r>
      <w:proofErr w:type="gramEnd"/>
      <w:r w:rsidR="00514B08">
        <w:t xml:space="preserve">  Each team member will create a list of references that you personally </w:t>
      </w:r>
      <w:r w:rsidR="00514B08">
        <w:tab/>
        <w:t xml:space="preserve">used in </w:t>
      </w:r>
      <w:r w:rsidR="00A72D6D">
        <w:t xml:space="preserve">researching and writing about </w:t>
      </w:r>
      <w:r w:rsidR="00514B08">
        <w:t xml:space="preserve">your sections of the report, including your part of the Viable Design </w:t>
      </w:r>
      <w:r w:rsidR="00A72D6D">
        <w:tab/>
      </w:r>
      <w:r w:rsidR="00514B08">
        <w:t xml:space="preserve">Description.  The references will be in correct and complete APA format, in alphabetical order by last name of </w:t>
      </w:r>
      <w:r w:rsidR="00A72D6D">
        <w:tab/>
      </w:r>
      <w:r w:rsidR="00514B08">
        <w:t xml:space="preserve">first author or source.  </w:t>
      </w:r>
      <w:r w:rsidR="00514B08" w:rsidRPr="00032981">
        <w:rPr>
          <w:highlight w:val="yellow"/>
        </w:rPr>
        <w:t xml:space="preserve">Each team member will put his/her name above these References, e.g., </w:t>
      </w:r>
      <w:r w:rsidR="00514B08" w:rsidRPr="00032981">
        <w:rPr>
          <w:highlight w:val="yellow"/>
          <w:u w:val="single"/>
        </w:rPr>
        <w:t xml:space="preserve">John Smith’s </w:t>
      </w:r>
      <w:r w:rsidR="00A72D6D" w:rsidRPr="00032981">
        <w:rPr>
          <w:highlight w:val="yellow"/>
        </w:rPr>
        <w:tab/>
      </w:r>
      <w:r w:rsidR="00514B08" w:rsidRPr="00032981">
        <w:rPr>
          <w:highlight w:val="yellow"/>
          <w:u w:val="single"/>
        </w:rPr>
        <w:t>References</w:t>
      </w:r>
      <w:r w:rsidR="00514B08" w:rsidRPr="00032981">
        <w:rPr>
          <w:highlight w:val="yellow"/>
        </w:rPr>
        <w:t xml:space="preserve">.  Then, have your references. When you are done, the next Team member will put their name and </w:t>
      </w:r>
      <w:r w:rsidR="00A72D6D" w:rsidRPr="00032981">
        <w:rPr>
          <w:highlight w:val="yellow"/>
        </w:rPr>
        <w:tab/>
      </w:r>
      <w:r w:rsidR="00514B08" w:rsidRPr="00032981">
        <w:rPr>
          <w:highlight w:val="yellow"/>
        </w:rPr>
        <w:t xml:space="preserve">have their references.  Have one (1) Reference Page(s), but have sections for each pair/trio’s member’s </w:t>
      </w:r>
      <w:r w:rsidR="00A72D6D" w:rsidRPr="00032981">
        <w:rPr>
          <w:highlight w:val="yellow"/>
        </w:rPr>
        <w:tab/>
      </w:r>
      <w:r w:rsidR="00514B08" w:rsidRPr="00032981">
        <w:rPr>
          <w:highlight w:val="yellow"/>
        </w:rPr>
        <w:t>reference list as just described.</w:t>
      </w:r>
    </w:p>
    <w:p w:rsidR="001D76D0" w:rsidRDefault="001D76D0" w:rsidP="003D3E98">
      <w:pPr>
        <w:spacing w:before="40" w:after="0" w:line="240" w:lineRule="auto"/>
      </w:pPr>
    </w:p>
    <w:p w:rsidR="001D76D0" w:rsidRPr="00A56B1F" w:rsidRDefault="005E749C" w:rsidP="003D3E98">
      <w:pPr>
        <w:spacing w:before="40" w:after="0" w:line="240" w:lineRule="auto"/>
        <w:rPr>
          <w:b/>
          <w:bCs/>
        </w:rPr>
      </w:pPr>
      <w:r w:rsidRPr="00A56B1F">
        <w:rPr>
          <w:b/>
          <w:bCs/>
        </w:rPr>
        <w:t>Appendix B: Cost Analysis</w:t>
      </w:r>
    </w:p>
    <w:p w:rsidR="00C73E5C" w:rsidRDefault="001D76D0" w:rsidP="003D3E98">
      <w:pPr>
        <w:spacing w:before="40" w:after="0" w:line="240" w:lineRule="auto"/>
        <w:ind w:left="792" w:hanging="792"/>
      </w:pPr>
      <w:r w:rsidRPr="00A56B1F">
        <w:t>___ (</w:t>
      </w:r>
      <w:r w:rsidR="00A72D6D">
        <w:t>10</w:t>
      </w:r>
      <w:proofErr w:type="gramStart"/>
      <w:r w:rsidRPr="00A56B1F">
        <w:t>)</w:t>
      </w:r>
      <w:r w:rsidR="00514B08">
        <w:t xml:space="preserve">  Each</w:t>
      </w:r>
      <w:proofErr w:type="gramEnd"/>
      <w:r w:rsidR="00514B08">
        <w:t xml:space="preserve"> team member will research the cost of materials and estimate the cost of manufacturing of the</w:t>
      </w:r>
      <w:r w:rsidR="00A72D6D">
        <w:t xml:space="preserve"> components or parts relevant to the </w:t>
      </w:r>
      <w:r w:rsidR="00032981">
        <w:t>criteria that you are writing about</w:t>
      </w:r>
      <w:r w:rsidR="00A72D6D">
        <w:t>.</w:t>
      </w:r>
      <w:r w:rsidR="00514B08">
        <w:t xml:space="preserve"> </w:t>
      </w:r>
      <w:r w:rsidRPr="00A56B1F">
        <w:t xml:space="preserve"> Make a convincing case for how much you expect each part/feature to cost based on existing technology/materials etc.</w:t>
      </w:r>
      <w:r>
        <w:t xml:space="preserve"> </w:t>
      </w:r>
      <w:r w:rsidR="00032981">
        <w:t xml:space="preserve"> Have reliable sources—although these may not be scholarly. </w:t>
      </w:r>
      <w:r w:rsidR="00A72D6D">
        <w:t>Separate the sections of Appendix B by member so that a reader knows who researched/wrote which section.</w:t>
      </w:r>
      <w:r w:rsidR="00EC15A2">
        <w:t xml:space="preserve"> </w:t>
      </w:r>
      <w:r w:rsidR="00EC15A2">
        <w:rPr>
          <w:b/>
        </w:rPr>
        <w:t>(</w:t>
      </w:r>
      <w:proofErr w:type="gramStart"/>
      <w:r w:rsidR="00EC15A2">
        <w:rPr>
          <w:b/>
        </w:rPr>
        <w:t>minimum</w:t>
      </w:r>
      <w:proofErr w:type="gramEnd"/>
      <w:r w:rsidR="00EC15A2">
        <w:rPr>
          <w:b/>
        </w:rPr>
        <w:t xml:space="preserve"> of 1 page of writing)</w:t>
      </w:r>
    </w:p>
    <w:p w:rsidR="006D74B3" w:rsidRDefault="006D74B3" w:rsidP="003D3E98">
      <w:pPr>
        <w:spacing w:before="40" w:after="0" w:line="240" w:lineRule="auto"/>
        <w:ind w:left="792" w:hanging="792"/>
      </w:pPr>
    </w:p>
    <w:p w:rsidR="006D74B3" w:rsidRPr="00A83A84" w:rsidRDefault="006D74B3" w:rsidP="003D3E98">
      <w:pPr>
        <w:spacing w:before="40" w:after="0" w:line="240" w:lineRule="auto"/>
        <w:ind w:left="792" w:hanging="792"/>
        <w:rPr>
          <w:b/>
          <w:bCs/>
        </w:rPr>
      </w:pPr>
      <w:r w:rsidRPr="00A83A84">
        <w:rPr>
          <w:b/>
          <w:bCs/>
        </w:rPr>
        <w:t>Conventions and Language:</w:t>
      </w:r>
    </w:p>
    <w:p w:rsidR="006D74B3" w:rsidRDefault="006D74B3" w:rsidP="003D3E98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40" w:after="0" w:line="240" w:lineRule="auto"/>
      </w:pPr>
      <w:r>
        <w:t>___ (</w:t>
      </w:r>
      <w:r w:rsidR="00A72D6D">
        <w:t>5</w:t>
      </w:r>
      <w:r>
        <w:t xml:space="preserve">) </w:t>
      </w:r>
      <w:r w:rsidRPr="006D74B3">
        <w:t xml:space="preserve">Demonstrates thorough control of </w:t>
      </w:r>
      <w:r w:rsidR="00852DC0">
        <w:t xml:space="preserve">English language </w:t>
      </w:r>
      <w:r w:rsidRPr="006D74B3">
        <w:t>conventions with essentially no errors</w:t>
      </w:r>
      <w:r w:rsidR="00A72D6D">
        <w:t xml:space="preserve"> in syntax, spelling, </w:t>
      </w:r>
      <w:r w:rsidR="00A72D6D">
        <w:tab/>
        <w:t>grammar and punctuation</w:t>
      </w:r>
      <w:r w:rsidRPr="006D74B3">
        <w:t>.</w:t>
      </w:r>
    </w:p>
    <w:p w:rsidR="006D74B3" w:rsidRDefault="006D74B3" w:rsidP="003D3E98">
      <w:pPr>
        <w:spacing w:before="40" w:after="0" w:line="240" w:lineRule="auto"/>
      </w:pPr>
    </w:p>
    <w:p w:rsidR="006D74B3" w:rsidRPr="004A11EC" w:rsidRDefault="006D74B3" w:rsidP="003D3E98">
      <w:pPr>
        <w:spacing w:before="40" w:after="0" w:line="240" w:lineRule="auto"/>
      </w:pPr>
    </w:p>
    <w:p w:rsidR="002C6448" w:rsidRDefault="002C6448" w:rsidP="003D3E98">
      <w:pPr>
        <w:tabs>
          <w:tab w:val="right" w:pos="8640"/>
        </w:tabs>
        <w:spacing w:before="40" w:after="0" w:line="240" w:lineRule="auto"/>
        <w:rPr>
          <w:bCs/>
        </w:rPr>
      </w:pPr>
    </w:p>
    <w:p w:rsidR="00A72D6D" w:rsidRDefault="00A72D6D" w:rsidP="003D3E98">
      <w:pPr>
        <w:pStyle w:val="Heading2"/>
        <w:spacing w:line="240" w:lineRule="auto"/>
        <w:rPr>
          <w:b/>
          <w:bCs/>
          <w:color w:val="FF0000"/>
          <w:sz w:val="24"/>
          <w:szCs w:val="24"/>
        </w:rPr>
      </w:pPr>
    </w:p>
    <w:p w:rsidR="00DC2E73" w:rsidRPr="0061397D" w:rsidRDefault="00DC2E73" w:rsidP="003D3E98">
      <w:pPr>
        <w:pStyle w:val="Heading2"/>
        <w:spacing w:line="240" w:lineRule="auto"/>
        <w:rPr>
          <w:color w:val="auto"/>
          <w:sz w:val="24"/>
          <w:szCs w:val="24"/>
        </w:rPr>
      </w:pPr>
      <w:r w:rsidRPr="001E4166">
        <w:rPr>
          <w:b/>
          <w:bCs/>
          <w:color w:val="FF0000"/>
          <w:sz w:val="24"/>
          <w:szCs w:val="24"/>
        </w:rPr>
        <w:t xml:space="preserve">Member </w:t>
      </w:r>
      <w:r>
        <w:rPr>
          <w:b/>
          <w:bCs/>
          <w:color w:val="FF0000"/>
          <w:sz w:val="24"/>
          <w:szCs w:val="24"/>
        </w:rPr>
        <w:t>2</w:t>
      </w:r>
      <w:r w:rsidRPr="001E4166">
        <w:rPr>
          <w:b/>
          <w:bCs/>
          <w:color w:val="FF0000"/>
          <w:sz w:val="24"/>
          <w:szCs w:val="24"/>
        </w:rPr>
        <w:t xml:space="preserve">: </w:t>
      </w:r>
      <w:r w:rsidRPr="001E4166">
        <w:rPr>
          <w:color w:val="FF0000"/>
          <w:sz w:val="24"/>
          <w:szCs w:val="24"/>
        </w:rPr>
        <w:t xml:space="preserve">________________________ </w:t>
      </w:r>
      <w:r w:rsidRPr="001E4166">
        <w:rPr>
          <w:color w:val="FF0000"/>
          <w:sz w:val="24"/>
          <w:szCs w:val="24"/>
        </w:rPr>
        <w:tab/>
      </w:r>
      <w:r>
        <w:rPr>
          <w:color w:val="auto"/>
          <w:sz w:val="24"/>
          <w:szCs w:val="24"/>
        </w:rPr>
        <w:tab/>
      </w:r>
      <w:r>
        <w:rPr>
          <w:color w:val="auto"/>
          <w:sz w:val="24"/>
          <w:szCs w:val="24"/>
        </w:rPr>
        <w:tab/>
      </w:r>
      <w:r>
        <w:rPr>
          <w:color w:val="auto"/>
          <w:sz w:val="24"/>
          <w:szCs w:val="24"/>
        </w:rPr>
        <w:tab/>
      </w:r>
      <w:r>
        <w:rPr>
          <w:color w:val="auto"/>
          <w:sz w:val="24"/>
          <w:szCs w:val="24"/>
        </w:rPr>
        <w:tab/>
        <w:t xml:space="preserve">    </w:t>
      </w:r>
      <w:r w:rsidR="00852DC0">
        <w:rPr>
          <w:color w:val="auto"/>
          <w:sz w:val="24"/>
          <w:szCs w:val="24"/>
        </w:rPr>
        <w:tab/>
      </w:r>
      <w:r w:rsidR="00852DC0">
        <w:rPr>
          <w:color w:val="auto"/>
          <w:sz w:val="24"/>
          <w:szCs w:val="24"/>
        </w:rPr>
        <w:tab/>
      </w:r>
      <w:r w:rsidRPr="001E4166">
        <w:rPr>
          <w:b/>
          <w:color w:val="FF0000"/>
          <w:sz w:val="24"/>
          <w:szCs w:val="24"/>
        </w:rPr>
        <w:t>Total: ____</w:t>
      </w:r>
      <w:r>
        <w:rPr>
          <w:b/>
          <w:color w:val="FF0000"/>
          <w:sz w:val="24"/>
          <w:szCs w:val="24"/>
        </w:rPr>
        <w:t>/</w:t>
      </w:r>
      <w:r w:rsidRPr="001E4166">
        <w:rPr>
          <w:b/>
          <w:color w:val="FF0000"/>
          <w:sz w:val="24"/>
          <w:szCs w:val="24"/>
        </w:rPr>
        <w:t xml:space="preserve"> </w:t>
      </w:r>
      <w:r w:rsidR="00A72D6D">
        <w:rPr>
          <w:b/>
          <w:color w:val="FF0000"/>
          <w:sz w:val="24"/>
          <w:szCs w:val="24"/>
        </w:rPr>
        <w:t>55</w:t>
      </w:r>
    </w:p>
    <w:p w:rsidR="000548C3" w:rsidRDefault="000548C3" w:rsidP="003D3E98">
      <w:pPr>
        <w:spacing w:before="40" w:after="0" w:line="240" w:lineRule="auto"/>
        <w:rPr>
          <w:b/>
        </w:rPr>
      </w:pPr>
    </w:p>
    <w:p w:rsidR="00AE04E5" w:rsidRPr="00E350A9" w:rsidRDefault="00AE04E5" w:rsidP="003D3E98">
      <w:pPr>
        <w:spacing w:before="40" w:after="0" w:line="240" w:lineRule="auto"/>
        <w:rPr>
          <w:bCs/>
        </w:rPr>
      </w:pPr>
      <w:r>
        <w:rPr>
          <w:b/>
        </w:rPr>
        <w:t>Design Focus:</w:t>
      </w:r>
    </w:p>
    <w:p w:rsidR="003D3E98" w:rsidRDefault="0047053F" w:rsidP="003D3E98">
      <w:pPr>
        <w:spacing w:before="40" w:after="0" w:line="240" w:lineRule="auto"/>
        <w:rPr>
          <w:b/>
        </w:rPr>
      </w:pPr>
      <w:r>
        <w:t>___ (</w:t>
      </w:r>
      <w:r w:rsidR="00852DC0">
        <w:t>10</w:t>
      </w:r>
      <w:r>
        <w:t xml:space="preserve">) </w:t>
      </w:r>
      <w:r w:rsidR="00AE04E5">
        <w:t>Show the Evaluation Criteria with assigned weights</w:t>
      </w:r>
      <w:r w:rsidR="00514B08">
        <w:t xml:space="preserve"> and criteria justifications.  This means, cut and past</w:t>
      </w:r>
      <w:r w:rsidR="00852DC0">
        <w:t xml:space="preserve">e </w:t>
      </w:r>
      <w:r w:rsidR="00514B08">
        <w:t xml:space="preserve">your </w:t>
      </w:r>
      <w:r w:rsidR="00315EEA">
        <w:tab/>
      </w:r>
      <w:proofErr w:type="spellStart"/>
      <w:r w:rsidR="00852DC0">
        <w:t>Pahl</w:t>
      </w:r>
      <w:proofErr w:type="spellEnd"/>
      <w:r w:rsidR="00852DC0">
        <w:t xml:space="preserve"> &amp; </w:t>
      </w:r>
      <w:proofErr w:type="spellStart"/>
      <w:r w:rsidR="00852DC0">
        <w:t>Beitz</w:t>
      </w:r>
      <w:proofErr w:type="spellEnd"/>
      <w:r w:rsidR="00852DC0">
        <w:t xml:space="preserve"> matrix and Criteria Justification statement </w:t>
      </w:r>
      <w:r w:rsidR="0042142D">
        <w:t>at</w:t>
      </w:r>
      <w:r w:rsidR="00852DC0">
        <w:t xml:space="preserve"> the top of this section first.</w:t>
      </w:r>
      <w:r w:rsidR="00514B08">
        <w:t xml:space="preserve">  Then, provide a more </w:t>
      </w:r>
      <w:r w:rsidR="00315EEA">
        <w:tab/>
      </w:r>
      <w:r w:rsidR="00514B08">
        <w:t xml:space="preserve">expanded </w:t>
      </w:r>
      <w:r w:rsidR="0042142D">
        <w:t>discussion/</w:t>
      </w:r>
      <w:r w:rsidR="00514B08">
        <w:t xml:space="preserve">explanation as to why the team chose these criteria and why each was given the weight it </w:t>
      </w:r>
      <w:r w:rsidR="00315EEA">
        <w:tab/>
      </w:r>
      <w:r w:rsidR="00514B08">
        <w:t>was within the larger context of the project.</w:t>
      </w:r>
      <w:r w:rsidR="00EC15A2">
        <w:t xml:space="preserve">  Explain how the criteria are</w:t>
      </w:r>
      <w:r w:rsidR="0042142D">
        <w:t xml:space="preserve"> relevant to your particular Design </w:t>
      </w:r>
      <w:r w:rsidR="00315EEA">
        <w:tab/>
      </w:r>
      <w:r w:rsidR="0042142D">
        <w:t>alternative.</w:t>
      </w:r>
      <w:r w:rsidR="00EC15A2">
        <w:t xml:space="preserve"> </w:t>
      </w:r>
      <w:r w:rsidR="00EC15A2">
        <w:rPr>
          <w:b/>
        </w:rPr>
        <w:t>(</w:t>
      </w:r>
      <w:proofErr w:type="gramStart"/>
      <w:r w:rsidR="00EC15A2">
        <w:rPr>
          <w:b/>
        </w:rPr>
        <w:t>minimum</w:t>
      </w:r>
      <w:proofErr w:type="gramEnd"/>
      <w:r w:rsidR="00EC15A2">
        <w:rPr>
          <w:b/>
        </w:rPr>
        <w:t xml:space="preserve"> of 1/2 page of writing in addition to P&amp;B Matrix and existing Criteria Justification)</w:t>
      </w:r>
    </w:p>
    <w:p w:rsidR="00EC15A2" w:rsidRDefault="00EC15A2" w:rsidP="003D3E98">
      <w:pPr>
        <w:spacing w:before="40" w:after="0" w:line="240" w:lineRule="auto"/>
      </w:pPr>
    </w:p>
    <w:p w:rsidR="00EC15A2" w:rsidRDefault="00EC15A2" w:rsidP="003D3E98">
      <w:pPr>
        <w:spacing w:before="40" w:after="0" w:line="240" w:lineRule="auto"/>
      </w:pPr>
      <w:r w:rsidRPr="00A14ED4">
        <w:rPr>
          <w:b/>
        </w:rPr>
        <w:t>Makes the schematic of your proposed device</w:t>
      </w:r>
      <w:r>
        <w:t xml:space="preserve"> </w:t>
      </w:r>
    </w:p>
    <w:p w:rsidR="00A72D6D" w:rsidRPr="00A72D6D" w:rsidRDefault="00EC15A2" w:rsidP="003D3E98">
      <w:pPr>
        <w:spacing w:before="40" w:after="0" w:line="240" w:lineRule="auto"/>
      </w:pPr>
      <w:r>
        <w:t>___</w:t>
      </w:r>
      <w:proofErr w:type="gramStart"/>
      <w:r>
        <w:t>_(</w:t>
      </w:r>
      <w:proofErr w:type="gramEnd"/>
      <w:r>
        <w:t xml:space="preserve">5)  Have schematic drawing of your anticipated design with labels for key parts, colored arrows showing movement </w:t>
      </w:r>
      <w:r>
        <w:tab/>
        <w:t xml:space="preserve">of materials/energy in and out.  This is a schematic for your anticipated device, not the device as it currently </w:t>
      </w:r>
      <w:r>
        <w:tab/>
        <w:t xml:space="preserve">exists so show modifications/changes.  You can do this in collaboration with your partner, but you are </w:t>
      </w:r>
      <w:r>
        <w:tab/>
        <w:t xml:space="preserve">responsible for making sure it is complete and clear. </w:t>
      </w:r>
    </w:p>
    <w:p w:rsidR="003D3E98" w:rsidRDefault="003D3E98" w:rsidP="003D3E98">
      <w:pPr>
        <w:spacing w:before="40" w:after="0" w:line="240" w:lineRule="auto"/>
        <w:rPr>
          <w:b/>
        </w:rPr>
      </w:pPr>
      <w:r>
        <w:rPr>
          <w:b/>
        </w:rPr>
        <w:t>Conclusion:</w:t>
      </w:r>
    </w:p>
    <w:p w:rsidR="003D3E98" w:rsidRDefault="003D3E98" w:rsidP="003D3E98">
      <w:pPr>
        <w:spacing w:before="40" w:after="0" w:line="240" w:lineRule="auto"/>
      </w:pPr>
      <w:r>
        <w:t>___ (</w:t>
      </w:r>
      <w:r w:rsidR="00EC15A2">
        <w:t>5</w:t>
      </w:r>
      <w:r w:rsidR="0042142D">
        <w:t>) Summarize key aspects of this particular</w:t>
      </w:r>
      <w:r>
        <w:t xml:space="preserve"> design</w:t>
      </w:r>
      <w:r w:rsidR="0042142D">
        <w:t xml:space="preserve"> alternative</w:t>
      </w:r>
      <w:r>
        <w:t xml:space="preserve"> and relate</w:t>
      </w:r>
      <w:r w:rsidR="00852DC0">
        <w:t xml:space="preserve"> it</w:t>
      </w:r>
      <w:r>
        <w:t xml:space="preserve"> back to Design Statement.</w:t>
      </w:r>
      <w:r w:rsidR="00852DC0">
        <w:t xml:space="preserve">  This is your </w:t>
      </w:r>
      <w:r w:rsidR="00315EEA">
        <w:tab/>
      </w:r>
      <w:r w:rsidR="00852DC0">
        <w:t>opportunity to “sell” your particular alternative design as the best</w:t>
      </w:r>
      <w:r w:rsidR="0042142D">
        <w:t xml:space="preserve"> solution</w:t>
      </w:r>
      <w:r w:rsidR="00852DC0">
        <w:t xml:space="preserve">.  Explain (use references to sources, </w:t>
      </w:r>
      <w:r w:rsidR="00315EEA">
        <w:tab/>
      </w:r>
      <w:r w:rsidR="00852DC0">
        <w:t xml:space="preserve">diagrams/pictures) </w:t>
      </w:r>
      <w:r w:rsidR="0042142D">
        <w:t xml:space="preserve">why your design will function the best and meet requirements.  It should be a summing-up, </w:t>
      </w:r>
      <w:r w:rsidR="00315EEA">
        <w:tab/>
      </w:r>
      <w:r w:rsidR="0042142D">
        <w:t xml:space="preserve">not merely a re-hash.  </w:t>
      </w:r>
      <w:r w:rsidR="00EC15A2">
        <w:rPr>
          <w:b/>
        </w:rPr>
        <w:t>(</w:t>
      </w:r>
      <w:proofErr w:type="gramStart"/>
      <w:r w:rsidR="00EC15A2">
        <w:rPr>
          <w:b/>
        </w:rPr>
        <w:t>minimum</w:t>
      </w:r>
      <w:proofErr w:type="gramEnd"/>
      <w:r w:rsidR="00EC15A2">
        <w:rPr>
          <w:b/>
        </w:rPr>
        <w:t xml:space="preserve"> of 1/2 page of writing)</w:t>
      </w:r>
    </w:p>
    <w:p w:rsidR="003D3E98" w:rsidRDefault="003D3E98" w:rsidP="003D3E98">
      <w:pPr>
        <w:spacing w:before="40" w:after="0" w:line="240" w:lineRule="auto"/>
        <w:rPr>
          <w:b/>
        </w:rPr>
      </w:pPr>
    </w:p>
    <w:p w:rsidR="0042142D" w:rsidRDefault="0042142D" w:rsidP="0042142D">
      <w:pPr>
        <w:spacing w:before="40" w:after="0" w:line="240" w:lineRule="auto"/>
        <w:rPr>
          <w:bCs/>
        </w:rPr>
      </w:pPr>
      <w:r>
        <w:rPr>
          <w:b/>
        </w:rPr>
        <w:t xml:space="preserve">APA Format:  </w:t>
      </w:r>
    </w:p>
    <w:p w:rsidR="0042142D" w:rsidRDefault="0042142D" w:rsidP="0042142D">
      <w:pPr>
        <w:spacing w:before="40" w:after="0" w:line="240" w:lineRule="auto"/>
      </w:pPr>
      <w:r>
        <w:t>___ (10) In-text citations in proper APA format for your sections of report.</w:t>
      </w:r>
    </w:p>
    <w:p w:rsidR="0042142D" w:rsidRPr="00514B08" w:rsidRDefault="0042142D" w:rsidP="0042142D">
      <w:pPr>
        <w:spacing w:before="40" w:after="0" w:line="240" w:lineRule="auto"/>
      </w:pPr>
      <w:proofErr w:type="gramStart"/>
      <w:r>
        <w:t xml:space="preserve">___ (10) </w:t>
      </w:r>
      <w:r w:rsidRPr="00514B08">
        <w:rPr>
          <w:b/>
        </w:rPr>
        <w:t>Reference Page in proper APA format</w:t>
      </w:r>
      <w:r>
        <w:t>.</w:t>
      </w:r>
      <w:proofErr w:type="gramEnd"/>
      <w:r>
        <w:t xml:space="preserve">  Each team member will create a list of references that you personally </w:t>
      </w:r>
      <w:r>
        <w:tab/>
        <w:t xml:space="preserve">used in researching and writing about your sections of the report, including your part of the Viable Design </w:t>
      </w:r>
      <w:r>
        <w:tab/>
        <w:t xml:space="preserve">Description.  The references will be in correct and complete APA format, in alphabetical order by last name of </w:t>
      </w:r>
      <w:r>
        <w:tab/>
        <w:t xml:space="preserve">first author or source.  </w:t>
      </w:r>
      <w:r w:rsidRPr="00032981">
        <w:rPr>
          <w:highlight w:val="yellow"/>
        </w:rPr>
        <w:t xml:space="preserve">Each team member will put his/her name above these References, e.g., </w:t>
      </w:r>
      <w:r w:rsidRPr="00032981">
        <w:rPr>
          <w:highlight w:val="yellow"/>
          <w:u w:val="single"/>
        </w:rPr>
        <w:t xml:space="preserve">John Smith’s </w:t>
      </w:r>
      <w:r w:rsidRPr="00032981">
        <w:rPr>
          <w:highlight w:val="yellow"/>
        </w:rPr>
        <w:tab/>
      </w:r>
      <w:r w:rsidRPr="00032981">
        <w:rPr>
          <w:highlight w:val="yellow"/>
          <w:u w:val="single"/>
        </w:rPr>
        <w:t>References</w:t>
      </w:r>
      <w:r w:rsidRPr="00032981">
        <w:rPr>
          <w:highlight w:val="yellow"/>
        </w:rPr>
        <w:t xml:space="preserve">.  Then, have your references. When you are done, the next Team member will put their name and </w:t>
      </w:r>
      <w:r w:rsidRPr="00032981">
        <w:rPr>
          <w:highlight w:val="yellow"/>
        </w:rPr>
        <w:tab/>
        <w:t xml:space="preserve">have their references.  Have one (1) Reference Page(s), but have sections for each pair/trio’s member’s </w:t>
      </w:r>
      <w:r w:rsidRPr="00032981">
        <w:rPr>
          <w:highlight w:val="yellow"/>
        </w:rPr>
        <w:tab/>
        <w:t>reference list as just described.</w:t>
      </w:r>
    </w:p>
    <w:p w:rsidR="0042142D" w:rsidRDefault="0042142D" w:rsidP="0042142D">
      <w:pPr>
        <w:spacing w:before="40" w:after="0" w:line="240" w:lineRule="auto"/>
      </w:pPr>
    </w:p>
    <w:p w:rsidR="0042142D" w:rsidRPr="00A56B1F" w:rsidRDefault="0042142D" w:rsidP="0042142D">
      <w:pPr>
        <w:spacing w:before="40" w:after="0" w:line="240" w:lineRule="auto"/>
        <w:rPr>
          <w:b/>
          <w:bCs/>
        </w:rPr>
      </w:pPr>
      <w:r w:rsidRPr="00A56B1F">
        <w:rPr>
          <w:b/>
          <w:bCs/>
        </w:rPr>
        <w:t>Appendix B: Cost Analysis</w:t>
      </w:r>
    </w:p>
    <w:p w:rsidR="0042142D" w:rsidRDefault="0042142D" w:rsidP="0042142D">
      <w:pPr>
        <w:spacing w:before="40" w:after="0" w:line="240" w:lineRule="auto"/>
        <w:ind w:left="792" w:hanging="792"/>
      </w:pPr>
      <w:r w:rsidRPr="00A56B1F">
        <w:t>___ (</w:t>
      </w:r>
      <w:r>
        <w:t>10</w:t>
      </w:r>
      <w:proofErr w:type="gramStart"/>
      <w:r w:rsidRPr="00A56B1F">
        <w:t>)</w:t>
      </w:r>
      <w:r>
        <w:t xml:space="preserve">  Each</w:t>
      </w:r>
      <w:proofErr w:type="gramEnd"/>
      <w:r>
        <w:t xml:space="preserve"> team member will research the cost of materials and estimate the cost of manufacturing of the components or parts relevant to the criteria that you are writing about. </w:t>
      </w:r>
      <w:r w:rsidRPr="00A56B1F">
        <w:t xml:space="preserve"> Make a convincing case for how much you expect each part/feature to cost based on existing technology/materials etc.</w:t>
      </w:r>
      <w:r>
        <w:t xml:space="preserve">  Have reliable sources—although these may not be scholarly. Separate the sections of Appendix B by member so that a reader knows who researched/wrote which section.</w:t>
      </w:r>
      <w:r w:rsidR="00EC15A2">
        <w:t xml:space="preserve"> </w:t>
      </w:r>
      <w:r w:rsidR="00EC15A2">
        <w:rPr>
          <w:b/>
        </w:rPr>
        <w:t>(</w:t>
      </w:r>
      <w:proofErr w:type="gramStart"/>
      <w:r w:rsidR="00EC15A2">
        <w:rPr>
          <w:b/>
        </w:rPr>
        <w:t>minimum</w:t>
      </w:r>
      <w:proofErr w:type="gramEnd"/>
      <w:r w:rsidR="00EC15A2">
        <w:rPr>
          <w:b/>
        </w:rPr>
        <w:t xml:space="preserve"> of 1 page of writing)</w:t>
      </w:r>
    </w:p>
    <w:p w:rsidR="0042142D" w:rsidRDefault="0042142D" w:rsidP="0042142D">
      <w:pPr>
        <w:spacing w:before="40" w:after="0" w:line="240" w:lineRule="auto"/>
        <w:ind w:left="792" w:hanging="792"/>
      </w:pPr>
    </w:p>
    <w:p w:rsidR="0042142D" w:rsidRPr="00A83A84" w:rsidRDefault="0042142D" w:rsidP="0042142D">
      <w:pPr>
        <w:spacing w:before="40" w:after="0" w:line="240" w:lineRule="auto"/>
        <w:ind w:left="792" w:hanging="792"/>
        <w:rPr>
          <w:b/>
          <w:bCs/>
        </w:rPr>
      </w:pPr>
      <w:r w:rsidRPr="00A83A84">
        <w:rPr>
          <w:b/>
          <w:bCs/>
        </w:rPr>
        <w:t>Conventions and Language:</w:t>
      </w:r>
    </w:p>
    <w:p w:rsidR="0042142D" w:rsidRDefault="0042142D" w:rsidP="0042142D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40" w:after="0" w:line="240" w:lineRule="auto"/>
      </w:pPr>
      <w:r>
        <w:t xml:space="preserve">___ (5) </w:t>
      </w:r>
      <w:r w:rsidRPr="006D74B3">
        <w:t xml:space="preserve">Demonstrates thorough control of </w:t>
      </w:r>
      <w:r>
        <w:t xml:space="preserve">English language </w:t>
      </w:r>
      <w:r w:rsidRPr="006D74B3">
        <w:t>conventions with essentially no errors</w:t>
      </w:r>
      <w:r>
        <w:t xml:space="preserve"> in syntax, spelling, </w:t>
      </w:r>
      <w:r>
        <w:tab/>
        <w:t>grammar and punctuation</w:t>
      </w:r>
      <w:r w:rsidRPr="006D74B3">
        <w:t>.</w:t>
      </w:r>
    </w:p>
    <w:p w:rsidR="00CB3CB1" w:rsidRDefault="00CB3CB1" w:rsidP="003D3E98">
      <w:pPr>
        <w:tabs>
          <w:tab w:val="right" w:pos="10800"/>
        </w:tabs>
        <w:spacing w:before="40" w:after="0" w:line="240" w:lineRule="auto"/>
        <w:rPr>
          <w:b/>
          <w:bCs/>
        </w:rPr>
      </w:pPr>
    </w:p>
    <w:p w:rsidR="00445C27" w:rsidRDefault="004B46F0" w:rsidP="003D3E98">
      <w:pPr>
        <w:pStyle w:val="Heading2"/>
        <w:spacing w:line="240" w:lineRule="auto"/>
        <w:rPr>
          <w:b/>
          <w:bCs/>
          <w:color w:val="FF0000"/>
          <w:sz w:val="24"/>
          <w:szCs w:val="24"/>
        </w:rPr>
      </w:pPr>
      <w:r w:rsidRPr="004B46F0">
        <w:rPr>
          <w:noProof/>
        </w:rPr>
        <w:pict>
          <v:line id="Straight Connector 1" o:spid="_x0000_s1027" style="position:absolute;z-index:251659264;visibility:visible;mso-position-horizontal-relative:margin" from="0,4.05pt" to="539.4pt,4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" strokecolor="black [3040]" strokeweight="1pt">
            <w10:wrap anchorx="margin"/>
          </v:line>
        </w:pict>
      </w:r>
    </w:p>
    <w:p w:rsidR="00DC2E73" w:rsidRPr="002F30A5" w:rsidRDefault="00DC2E73" w:rsidP="003D3E98">
      <w:pPr>
        <w:pStyle w:val="Heading2"/>
        <w:spacing w:line="240" w:lineRule="auto"/>
        <w:rPr>
          <w:b/>
          <w:bCs/>
          <w:color w:val="auto"/>
          <w:sz w:val="24"/>
          <w:szCs w:val="24"/>
        </w:rPr>
      </w:pPr>
      <w:r w:rsidRPr="001E4166">
        <w:rPr>
          <w:b/>
          <w:bCs/>
          <w:color w:val="FF0000"/>
          <w:sz w:val="24"/>
          <w:szCs w:val="24"/>
        </w:rPr>
        <w:t xml:space="preserve">All </w:t>
      </w:r>
      <w:r w:rsidR="00EC15A2">
        <w:rPr>
          <w:b/>
          <w:bCs/>
          <w:color w:val="FF0000"/>
          <w:sz w:val="24"/>
          <w:szCs w:val="24"/>
        </w:rPr>
        <w:t>Pair</w:t>
      </w:r>
      <w:r w:rsidRPr="001E4166">
        <w:rPr>
          <w:b/>
          <w:bCs/>
          <w:color w:val="FF0000"/>
          <w:sz w:val="24"/>
          <w:szCs w:val="24"/>
        </w:rPr>
        <w:t xml:space="preserve"> Members:</w:t>
      </w:r>
      <w:r w:rsidRPr="001E4166">
        <w:rPr>
          <w:b/>
          <w:bCs/>
          <w:color w:val="FF0000"/>
          <w:sz w:val="24"/>
          <w:szCs w:val="24"/>
        </w:rPr>
        <w:tab/>
      </w:r>
      <w:r>
        <w:rPr>
          <w:b/>
          <w:bCs/>
          <w:color w:val="auto"/>
          <w:sz w:val="24"/>
          <w:szCs w:val="24"/>
        </w:rPr>
        <w:tab/>
      </w:r>
      <w:r>
        <w:rPr>
          <w:b/>
          <w:bCs/>
          <w:color w:val="auto"/>
          <w:sz w:val="24"/>
          <w:szCs w:val="24"/>
        </w:rPr>
        <w:tab/>
      </w:r>
      <w:r>
        <w:rPr>
          <w:b/>
          <w:bCs/>
          <w:color w:val="auto"/>
          <w:sz w:val="24"/>
          <w:szCs w:val="24"/>
        </w:rPr>
        <w:tab/>
      </w:r>
      <w:r>
        <w:rPr>
          <w:b/>
          <w:bCs/>
          <w:color w:val="auto"/>
          <w:sz w:val="24"/>
          <w:szCs w:val="24"/>
        </w:rPr>
        <w:tab/>
      </w:r>
      <w:r>
        <w:rPr>
          <w:b/>
          <w:bCs/>
          <w:color w:val="auto"/>
          <w:sz w:val="24"/>
          <w:szCs w:val="24"/>
        </w:rPr>
        <w:tab/>
      </w:r>
      <w:r>
        <w:rPr>
          <w:b/>
          <w:bCs/>
          <w:color w:val="auto"/>
          <w:sz w:val="24"/>
          <w:szCs w:val="24"/>
        </w:rPr>
        <w:tab/>
      </w:r>
      <w:r>
        <w:rPr>
          <w:b/>
          <w:bCs/>
          <w:color w:val="auto"/>
          <w:sz w:val="24"/>
          <w:szCs w:val="24"/>
        </w:rPr>
        <w:tab/>
      </w:r>
      <w:r>
        <w:rPr>
          <w:b/>
          <w:bCs/>
          <w:color w:val="auto"/>
          <w:sz w:val="24"/>
          <w:szCs w:val="24"/>
        </w:rPr>
        <w:tab/>
        <w:t xml:space="preserve">                           </w:t>
      </w:r>
    </w:p>
    <w:p w:rsidR="007E5FAF" w:rsidRDefault="007E5FAF" w:rsidP="00852DC0">
      <w:pPr>
        <w:spacing w:before="40" w:after="0" w:line="240" w:lineRule="auto"/>
        <w:rPr>
          <w:rFonts w:ascii="Calibri" w:hAnsi="Calibri" w:cs="Calibri"/>
          <w:b/>
        </w:rPr>
      </w:pPr>
      <w:r>
        <w:rPr>
          <w:rFonts w:ascii="Calibri" w:hAnsi="Calibri" w:cs="Calibri"/>
          <w:b/>
        </w:rPr>
        <w:t>All team members will contribute to the Viable Design Solution.  Each member will prepare at least two sections</w:t>
      </w:r>
      <w:r w:rsidR="00852DC0">
        <w:rPr>
          <w:rFonts w:ascii="Calibri" w:hAnsi="Calibri" w:cs="Calibri"/>
          <w:b/>
        </w:rPr>
        <w:t xml:space="preserve"> of the report and discuss</w:t>
      </w:r>
      <w:r w:rsidR="008C22DE">
        <w:rPr>
          <w:rFonts w:ascii="Calibri" w:hAnsi="Calibri" w:cs="Calibri"/>
          <w:b/>
        </w:rPr>
        <w:t xml:space="preserve"> </w:t>
      </w:r>
      <w:r w:rsidR="008C22DE" w:rsidRPr="008C22DE">
        <w:rPr>
          <w:rFonts w:ascii="Calibri" w:hAnsi="Calibri" w:cs="Calibri"/>
          <w:b/>
          <w:highlight w:val="yellow"/>
        </w:rPr>
        <w:t>in the Viable Design Solution section will discuss</w:t>
      </w:r>
      <w:r w:rsidR="00852DC0" w:rsidRPr="008C22DE">
        <w:rPr>
          <w:rFonts w:ascii="Calibri" w:hAnsi="Calibri" w:cs="Calibri"/>
          <w:b/>
          <w:highlight w:val="yellow"/>
        </w:rPr>
        <w:t xml:space="preserve"> at least two (2) criteria, explaining how you </w:t>
      </w:r>
      <w:r w:rsidR="00852DC0" w:rsidRPr="008C22DE">
        <w:rPr>
          <w:rFonts w:ascii="Calibri" w:hAnsi="Calibri" w:cs="Calibri"/>
          <w:b/>
          <w:highlight w:val="yellow"/>
        </w:rPr>
        <w:lastRenderedPageBreak/>
        <w:t>and your partner conceive of this alternative design</w:t>
      </w:r>
      <w:r w:rsidR="00852DC0">
        <w:rPr>
          <w:rFonts w:ascii="Calibri" w:hAnsi="Calibri" w:cs="Calibri"/>
          <w:b/>
        </w:rPr>
        <w:t xml:space="preserve">, i.e., how it will work, how it will look, what its size is, what it will be made of; this should amount </w:t>
      </w:r>
      <w:r>
        <w:rPr>
          <w:rFonts w:ascii="Calibri" w:hAnsi="Calibri" w:cs="Calibri"/>
          <w:b/>
        </w:rPr>
        <w:t>to 3 full-pages of writing (</w:t>
      </w:r>
      <w:r w:rsidR="00852DC0">
        <w:rPr>
          <w:rFonts w:ascii="Calibri" w:hAnsi="Calibri" w:cs="Calibri"/>
          <w:b/>
        </w:rPr>
        <w:t xml:space="preserve">including </w:t>
      </w:r>
      <w:r>
        <w:rPr>
          <w:rFonts w:ascii="Calibri" w:hAnsi="Calibri" w:cs="Calibri"/>
          <w:b/>
        </w:rPr>
        <w:t>research and analysis, with in-text citations)</w:t>
      </w:r>
      <w:r w:rsidR="00852DC0">
        <w:rPr>
          <w:rFonts w:ascii="Calibri" w:hAnsi="Calibri" w:cs="Calibri"/>
          <w:b/>
        </w:rPr>
        <w:t xml:space="preserve"> at a minimum</w:t>
      </w:r>
      <w:r>
        <w:rPr>
          <w:rFonts w:ascii="Calibri" w:hAnsi="Calibri" w:cs="Calibri"/>
          <w:b/>
        </w:rPr>
        <w:t>.</w:t>
      </w:r>
      <w:r w:rsidR="00852DC0">
        <w:rPr>
          <w:rFonts w:ascii="Calibri" w:hAnsi="Calibri" w:cs="Calibri"/>
          <w:b/>
        </w:rPr>
        <w:t xml:space="preserve"> Pictures, diagrams, CAD drawings, and a Schematic </w:t>
      </w:r>
      <w:r w:rsidR="00852DC0" w:rsidRPr="00852DC0">
        <w:rPr>
          <w:rFonts w:ascii="Calibri" w:hAnsi="Calibri" w:cs="Calibri"/>
          <w:b/>
          <w:u w:val="single"/>
        </w:rPr>
        <w:t>must be used</w:t>
      </w:r>
      <w:r w:rsidR="00852DC0">
        <w:rPr>
          <w:rFonts w:ascii="Calibri" w:hAnsi="Calibri" w:cs="Calibri"/>
          <w:b/>
        </w:rPr>
        <w:t>, but these elements will not count towards the page minimum.</w:t>
      </w:r>
    </w:p>
    <w:p w:rsidR="007E5FAF" w:rsidRDefault="007E5FAF" w:rsidP="003D3E98">
      <w:pPr>
        <w:spacing w:before="40" w:after="0" w:line="240" w:lineRule="auto"/>
        <w:jc w:val="both"/>
        <w:rPr>
          <w:rFonts w:ascii="Calibri" w:hAnsi="Calibri" w:cs="Calibri"/>
          <w:b/>
        </w:rPr>
      </w:pPr>
    </w:p>
    <w:p w:rsidR="00A72D6D" w:rsidRPr="00E350A9" w:rsidRDefault="00A72D6D" w:rsidP="00A72D6D">
      <w:pPr>
        <w:spacing w:before="40" w:after="0" w:line="240" w:lineRule="auto"/>
        <w:rPr>
          <w:bCs/>
        </w:rPr>
      </w:pPr>
      <w:r>
        <w:rPr>
          <w:b/>
        </w:rPr>
        <w:t>Viable Design Description:  Team Member 1 _________/40</w:t>
      </w:r>
      <w:r w:rsidR="00EC15A2">
        <w:rPr>
          <w:b/>
        </w:rPr>
        <w:t xml:space="preserve"> (minimum of 1 page of writing)</w:t>
      </w:r>
    </w:p>
    <w:p w:rsidR="00A72D6D" w:rsidRDefault="00A72D6D" w:rsidP="00A72D6D">
      <w:pPr>
        <w:spacing w:before="40" w:after="0" w:line="240" w:lineRule="auto"/>
        <w:ind w:left="792" w:hanging="792"/>
      </w:pPr>
      <w:r>
        <w:t xml:space="preserve">___ (10) </w:t>
      </w:r>
      <w:r>
        <w:tab/>
        <w:t>Use a functional schematic and other visuals to give a thorough description of the overall design and its main parts/features/functions</w:t>
      </w:r>
      <w:r w:rsidR="008C22DE">
        <w:t xml:space="preserve"> (</w:t>
      </w:r>
      <w:r w:rsidR="008C22DE" w:rsidRPr="008C22DE">
        <w:rPr>
          <w:highlight w:val="yellow"/>
        </w:rPr>
        <w:t>this can/should be the same as your partner’s—only one functional schematic)</w:t>
      </w:r>
      <w:r w:rsidRPr="008C22DE">
        <w:rPr>
          <w:highlight w:val="yellow"/>
        </w:rPr>
        <w:t>.</w:t>
      </w:r>
      <w:r>
        <w:t xml:space="preserve"> </w:t>
      </w:r>
    </w:p>
    <w:p w:rsidR="00A72D6D" w:rsidRDefault="00A72D6D" w:rsidP="00A72D6D">
      <w:pPr>
        <w:spacing w:before="40" w:after="0" w:line="240" w:lineRule="auto"/>
        <w:ind w:left="792" w:hanging="792"/>
      </w:pPr>
      <w:r>
        <w:t xml:space="preserve">___ (10) </w:t>
      </w:r>
      <w:r>
        <w:tab/>
        <w:t>Highlight what Evaluation Criteria different design parts/features/functions address. Organize by part/feature/fun</w:t>
      </w:r>
      <w:r w:rsidR="008C22DE">
        <w:t xml:space="preserve">ction or by Evaluation Criteria </w:t>
      </w:r>
      <w:r w:rsidR="008C22DE" w:rsidRPr="008C22DE">
        <w:rPr>
          <w:highlight w:val="yellow"/>
        </w:rPr>
        <w:t>those sections assigned to you.</w:t>
      </w:r>
    </w:p>
    <w:p w:rsidR="00A72D6D" w:rsidRDefault="00A72D6D" w:rsidP="00A72D6D">
      <w:pPr>
        <w:spacing w:before="40" w:after="0" w:line="240" w:lineRule="auto"/>
        <w:ind w:left="792" w:hanging="792"/>
      </w:pPr>
      <w:r>
        <w:t xml:space="preserve">___ (10) </w:t>
      </w:r>
      <w:r>
        <w:tab/>
      </w:r>
      <w:proofErr w:type="gramStart"/>
      <w:r>
        <w:t>Clearly</w:t>
      </w:r>
      <w:proofErr w:type="gramEnd"/>
      <w:r>
        <w:t xml:space="preserve"> show how you expect your design to meet ALL the requirements. Reference the requirements in Appendix A.</w:t>
      </w:r>
    </w:p>
    <w:p w:rsidR="00A72D6D" w:rsidRDefault="00A72D6D" w:rsidP="00A72D6D">
      <w:pPr>
        <w:spacing w:before="40" w:after="0" w:line="240" w:lineRule="auto"/>
        <w:ind w:left="792" w:hanging="792"/>
      </w:pPr>
      <w:r>
        <w:t xml:space="preserve">___ (10) </w:t>
      </w:r>
      <w:r>
        <w:tab/>
        <w:t>Refer to requirements, cost analysis and other supporting documents in appendices. Back up your design choices by referencing materials and using in-text citations.</w:t>
      </w:r>
    </w:p>
    <w:p w:rsidR="00A72D6D" w:rsidRDefault="00A72D6D" w:rsidP="00A72D6D">
      <w:pPr>
        <w:spacing w:before="40" w:after="0" w:line="240" w:lineRule="auto"/>
        <w:ind w:left="792" w:hanging="792"/>
      </w:pPr>
    </w:p>
    <w:p w:rsidR="00A72D6D" w:rsidRPr="00E350A9" w:rsidRDefault="00A72D6D" w:rsidP="00A72D6D">
      <w:pPr>
        <w:spacing w:before="40" w:after="0" w:line="240" w:lineRule="auto"/>
        <w:rPr>
          <w:bCs/>
        </w:rPr>
      </w:pPr>
      <w:r>
        <w:rPr>
          <w:b/>
        </w:rPr>
        <w:t>Viable Design Description:</w:t>
      </w:r>
      <w:r w:rsidR="008C22DE">
        <w:rPr>
          <w:b/>
        </w:rPr>
        <w:t xml:space="preserve">  Team Member 2</w:t>
      </w:r>
      <w:r>
        <w:rPr>
          <w:b/>
        </w:rPr>
        <w:t xml:space="preserve"> _________/40</w:t>
      </w:r>
      <w:r w:rsidR="00EC15A2">
        <w:rPr>
          <w:b/>
        </w:rPr>
        <w:t xml:space="preserve"> (minimum of 1 page of writing)</w:t>
      </w:r>
    </w:p>
    <w:p w:rsidR="00A72D6D" w:rsidRDefault="00A72D6D" w:rsidP="00A72D6D">
      <w:pPr>
        <w:spacing w:before="40" w:after="0" w:line="240" w:lineRule="auto"/>
        <w:ind w:left="792" w:hanging="792"/>
      </w:pPr>
      <w:r>
        <w:t xml:space="preserve">___ (10) </w:t>
      </w:r>
      <w:r>
        <w:tab/>
        <w:t>Use a functional schematic and other visuals to give a thorough description of the overall design and it</w:t>
      </w:r>
      <w:r w:rsidR="008C22DE">
        <w:t>s main parts/features/functions</w:t>
      </w:r>
      <w:r>
        <w:t xml:space="preserve"> </w:t>
      </w:r>
      <w:r w:rsidR="008C22DE">
        <w:t>(</w:t>
      </w:r>
      <w:r w:rsidR="008C22DE" w:rsidRPr="008C22DE">
        <w:rPr>
          <w:highlight w:val="yellow"/>
        </w:rPr>
        <w:t>this can/should be the same as your partner’s—only one functional schematic).</w:t>
      </w:r>
    </w:p>
    <w:p w:rsidR="00A72D6D" w:rsidRDefault="00A72D6D" w:rsidP="00A72D6D">
      <w:pPr>
        <w:spacing w:before="40" w:after="0" w:line="240" w:lineRule="auto"/>
        <w:ind w:left="792" w:hanging="792"/>
      </w:pPr>
      <w:r>
        <w:t xml:space="preserve">___ (10) </w:t>
      </w:r>
      <w:r>
        <w:tab/>
        <w:t>Highlight what Evaluation Criteria different design parts/features/functions address. Organize by part/feature/fun</w:t>
      </w:r>
      <w:r w:rsidR="008C22DE">
        <w:t xml:space="preserve">ction or by Evaluation Criteria </w:t>
      </w:r>
      <w:r w:rsidR="008C22DE" w:rsidRPr="008C22DE">
        <w:rPr>
          <w:highlight w:val="yellow"/>
        </w:rPr>
        <w:t>those sections assigned to you.</w:t>
      </w:r>
    </w:p>
    <w:p w:rsidR="00A72D6D" w:rsidRDefault="00A72D6D" w:rsidP="00A72D6D">
      <w:pPr>
        <w:spacing w:before="40" w:after="0" w:line="240" w:lineRule="auto"/>
        <w:ind w:left="792" w:hanging="792"/>
      </w:pPr>
      <w:r>
        <w:t xml:space="preserve">___ (10) </w:t>
      </w:r>
      <w:r>
        <w:tab/>
      </w:r>
      <w:proofErr w:type="gramStart"/>
      <w:r>
        <w:t>Clearly</w:t>
      </w:r>
      <w:proofErr w:type="gramEnd"/>
      <w:r>
        <w:t xml:space="preserve"> show how you expect your design to meet ALL the requirements. Reference the requirements in Appendix A.</w:t>
      </w:r>
    </w:p>
    <w:p w:rsidR="00A72D6D" w:rsidRDefault="00A72D6D" w:rsidP="00A72D6D">
      <w:pPr>
        <w:spacing w:before="40" w:after="0" w:line="240" w:lineRule="auto"/>
        <w:ind w:left="792" w:hanging="792"/>
      </w:pPr>
      <w:r>
        <w:t xml:space="preserve">___ (10) </w:t>
      </w:r>
      <w:r>
        <w:tab/>
        <w:t>Refer to requirements, cost analysis and other supporting documents in appendices. Back up your design choices by referencing materials and using in-text citations.</w:t>
      </w:r>
    </w:p>
    <w:p w:rsidR="00852DC0" w:rsidRDefault="00852DC0" w:rsidP="003D3E98">
      <w:pPr>
        <w:spacing w:before="40" w:after="0" w:line="240" w:lineRule="auto"/>
        <w:jc w:val="both"/>
        <w:rPr>
          <w:rFonts w:ascii="Calibri" w:hAnsi="Calibri" w:cs="Calibri"/>
          <w:b/>
        </w:rPr>
      </w:pPr>
    </w:p>
    <w:p w:rsidR="008C22DE" w:rsidRDefault="008C22DE" w:rsidP="003D3E98">
      <w:pPr>
        <w:spacing w:before="40" w:after="0" w:line="240" w:lineRule="auto"/>
        <w:jc w:val="both"/>
        <w:rPr>
          <w:rFonts w:ascii="Calibri" w:hAnsi="Calibri" w:cs="Calibri"/>
          <w:b/>
        </w:rPr>
      </w:pPr>
      <w:r>
        <w:rPr>
          <w:rFonts w:ascii="Calibri" w:hAnsi="Calibri" w:cs="Calibri"/>
          <w:b/>
        </w:rPr>
        <w:t>THE VIABLE DESIGN DESCRIPTION IS ONE SECTION WITH DIFFERENT SUB-HEADINGS—each member should write at least 2 sub-heading sections and put your name next to the title of the sub-heading you wrote, e.g</w:t>
      </w:r>
      <w:r w:rsidRPr="008C22DE">
        <w:rPr>
          <w:rFonts w:ascii="Calibri" w:hAnsi="Calibri" w:cs="Calibri"/>
          <w:b/>
          <w:highlight w:val="yellow"/>
        </w:rPr>
        <w:t>. Design for Water Spout (John Smith)</w:t>
      </w:r>
      <w:r>
        <w:rPr>
          <w:rFonts w:ascii="Calibri" w:hAnsi="Calibri" w:cs="Calibri"/>
          <w:b/>
        </w:rPr>
        <w:t>.</w:t>
      </w:r>
    </w:p>
    <w:p w:rsidR="008C22DE" w:rsidRDefault="008C22DE" w:rsidP="003D3E98">
      <w:pPr>
        <w:spacing w:before="40" w:after="0" w:line="240" w:lineRule="auto"/>
        <w:jc w:val="both"/>
        <w:rPr>
          <w:rFonts w:ascii="Calibri" w:hAnsi="Calibri" w:cs="Calibri"/>
          <w:b/>
        </w:rPr>
      </w:pPr>
    </w:p>
    <w:p w:rsidR="00CB3CB1" w:rsidRDefault="00CB3CB1" w:rsidP="003D3E98">
      <w:pPr>
        <w:spacing w:before="40" w:after="0" w:line="240" w:lineRule="auto"/>
        <w:jc w:val="both"/>
        <w:rPr>
          <w:rFonts w:ascii="Calibri" w:hAnsi="Calibri" w:cs="Calibri"/>
          <w:b/>
        </w:rPr>
      </w:pPr>
      <w:r>
        <w:rPr>
          <w:rFonts w:ascii="Calibri" w:hAnsi="Calibri" w:cs="Calibri"/>
          <w:b/>
        </w:rPr>
        <w:t xml:space="preserve">Formatting: </w:t>
      </w:r>
      <w:r w:rsidR="00A72D6D">
        <w:rPr>
          <w:rFonts w:ascii="Calibri" w:hAnsi="Calibri" w:cs="Calibri"/>
          <w:b/>
        </w:rPr>
        <w:t xml:space="preserve"> Both Pair Members_______/5</w:t>
      </w:r>
    </w:p>
    <w:p w:rsidR="00CB3CB1" w:rsidRPr="00D05D86" w:rsidRDefault="00CB3CB1" w:rsidP="003D3E98">
      <w:pPr>
        <w:pStyle w:val="NoSpacing"/>
        <w:spacing w:before="40"/>
      </w:pPr>
      <w:r>
        <w:t xml:space="preserve">___ (1) </w:t>
      </w:r>
      <w:r w:rsidRPr="00D05D86">
        <w:t>Page format: 1-inch margins top, bottom, left and right.</w:t>
      </w:r>
      <w:r w:rsidR="00A72D6D">
        <w:t xml:space="preserve"> Entire report, including TOC, cover, Appendices, </w:t>
      </w:r>
      <w:r w:rsidR="00A72D6D">
        <w:tab/>
        <w:t>References and page numbers are in 12- point, Times New Roman font</w:t>
      </w:r>
    </w:p>
    <w:p w:rsidR="00CB3CB1" w:rsidRPr="00D05D86" w:rsidRDefault="00CB3CB1" w:rsidP="003D3E98">
      <w:pPr>
        <w:pStyle w:val="NoSpacing"/>
        <w:spacing w:before="40"/>
      </w:pPr>
      <w:r>
        <w:t>___ (1)</w:t>
      </w:r>
      <w:r w:rsidRPr="00D05D86">
        <w:t xml:space="preserve"> Headings only should be bold, no space between heading and text</w:t>
      </w:r>
    </w:p>
    <w:p w:rsidR="00CB3CB1" w:rsidRPr="00D05D86" w:rsidRDefault="00CB3CB1" w:rsidP="003D3E98">
      <w:pPr>
        <w:pStyle w:val="NoSpacing"/>
        <w:spacing w:before="40"/>
      </w:pPr>
      <w:r>
        <w:t>___ (1)</w:t>
      </w:r>
      <w:r w:rsidRPr="00D05D86">
        <w:t xml:space="preserve"> Single space paragraphs; double space between paragraphs, do not indent</w:t>
      </w:r>
    </w:p>
    <w:p w:rsidR="00CB3CB1" w:rsidRDefault="00CB3CB1" w:rsidP="003D3E98">
      <w:pPr>
        <w:pStyle w:val="NoSpacing"/>
        <w:spacing w:before="40"/>
      </w:pPr>
      <w:r>
        <w:t>___ (1)</w:t>
      </w:r>
      <w:r w:rsidRPr="00D05D86">
        <w:t xml:space="preserve"> Page number at bottom right of every page</w:t>
      </w:r>
      <w:r w:rsidR="00A72D6D">
        <w:t xml:space="preserve">; </w:t>
      </w:r>
    </w:p>
    <w:p w:rsidR="00A21E7D" w:rsidRDefault="00CB3CB1" w:rsidP="00445C27">
      <w:pPr>
        <w:pStyle w:val="NoSpacing"/>
        <w:spacing w:before="40"/>
        <w:rPr>
          <w:b/>
          <w:bCs/>
        </w:rPr>
      </w:pPr>
      <w:r>
        <w:t>___ (</w:t>
      </w:r>
      <w:r w:rsidR="00A72D6D">
        <w:t>1</w:t>
      </w:r>
      <w:r>
        <w:t>) Documents are in the order outlined in the guidelines.</w:t>
      </w:r>
      <w:r w:rsidR="00432317" w:rsidRPr="00C73E5C">
        <w:rPr>
          <w:b/>
          <w:bCs/>
        </w:rPr>
        <w:tab/>
      </w:r>
    </w:p>
    <w:p w:rsidR="00A72D6D" w:rsidRDefault="00A72D6D" w:rsidP="00445C27">
      <w:pPr>
        <w:pStyle w:val="NoSpacing"/>
        <w:spacing w:before="40"/>
        <w:rPr>
          <w:b/>
          <w:bCs/>
        </w:rPr>
      </w:pPr>
    </w:p>
    <w:p w:rsidR="00A72D6D" w:rsidRDefault="00A72D6D" w:rsidP="00445C27">
      <w:pPr>
        <w:pStyle w:val="NoSpacing"/>
        <w:spacing w:before="40"/>
        <w:rPr>
          <w:b/>
          <w:bCs/>
        </w:rPr>
      </w:pPr>
    </w:p>
    <w:p w:rsidR="00A72D6D" w:rsidRDefault="00A72D6D" w:rsidP="00445C27">
      <w:pPr>
        <w:pStyle w:val="NoSpacing"/>
        <w:spacing w:before="40"/>
        <w:rPr>
          <w:b/>
          <w:bCs/>
        </w:rPr>
      </w:pPr>
      <w:r>
        <w:rPr>
          <w:b/>
          <w:bCs/>
        </w:rPr>
        <w:t>TEAM MEMBER 1:   TOTAL SCORE ______________/100</w:t>
      </w:r>
    </w:p>
    <w:p w:rsidR="00A72D6D" w:rsidRDefault="00A72D6D" w:rsidP="00445C27">
      <w:pPr>
        <w:pStyle w:val="NoSpacing"/>
        <w:spacing w:before="40"/>
        <w:rPr>
          <w:b/>
          <w:bCs/>
        </w:rPr>
      </w:pPr>
    </w:p>
    <w:p w:rsidR="00A72D6D" w:rsidRPr="00445C27" w:rsidRDefault="00A72D6D" w:rsidP="00445C27">
      <w:pPr>
        <w:pStyle w:val="NoSpacing"/>
        <w:spacing w:before="40"/>
      </w:pPr>
      <w:r>
        <w:rPr>
          <w:b/>
          <w:bCs/>
        </w:rPr>
        <w:t>TEAM MEMBER 2:   TOTAL SCORE ______________/100</w:t>
      </w:r>
    </w:p>
    <w:p w:rsidR="00A31211" w:rsidRPr="00445C27" w:rsidRDefault="00A31211">
      <w:pPr>
        <w:pStyle w:val="NoSpacing"/>
        <w:spacing w:before="40"/>
      </w:pPr>
    </w:p>
    <w:sectPr w:rsidR="00A31211" w:rsidRPr="00445C27" w:rsidSect="00DC3242">
      <w:footerReference w:type="default" r:id="rId8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2B5679" w:rsidRDefault="002B5679" w:rsidP="001A0EAD">
      <w:pPr>
        <w:spacing w:after="0" w:line="240" w:lineRule="auto"/>
      </w:pPr>
      <w:r>
        <w:separator/>
      </w:r>
    </w:p>
  </w:endnote>
  <w:endnote w:type="continuationSeparator" w:id="0">
    <w:p w:rsidR="002B5679" w:rsidRDefault="002B5679" w:rsidP="001A0EA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411533097"/>
      <w:docPartObj>
        <w:docPartGallery w:val="Page Numbers (Bottom of Page)"/>
        <w:docPartUnique/>
      </w:docPartObj>
    </w:sdtPr>
    <w:sdtContent>
      <w:p w:rsidR="001A0EAD" w:rsidRDefault="001A0EAD">
        <w:pPr>
          <w:pStyle w:val="Footer"/>
          <w:jc w:val="right"/>
        </w:pPr>
        <w:fldSimple w:instr=" PAGE   \* MERGEFORMAT ">
          <w:r>
            <w:rPr>
              <w:noProof/>
            </w:rPr>
            <w:t>1</w:t>
          </w:r>
        </w:fldSimple>
      </w:p>
    </w:sdtContent>
  </w:sdt>
  <w:p w:rsidR="001A0EAD" w:rsidRDefault="001A0EAD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2B5679" w:rsidRDefault="002B5679" w:rsidP="001A0EAD">
      <w:pPr>
        <w:spacing w:after="0" w:line="240" w:lineRule="auto"/>
      </w:pPr>
      <w:r>
        <w:separator/>
      </w:r>
    </w:p>
  </w:footnote>
  <w:footnote w:type="continuationSeparator" w:id="0">
    <w:p w:rsidR="002B5679" w:rsidRDefault="002B5679" w:rsidP="001A0EA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8604A05"/>
    <w:multiLevelType w:val="hybridMultilevel"/>
    <w:tmpl w:val="1A4AC9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36A178A3"/>
    <w:multiLevelType w:val="hybridMultilevel"/>
    <w:tmpl w:val="AA52BB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551D131F"/>
    <w:multiLevelType w:val="hybridMultilevel"/>
    <w:tmpl w:val="8054AF3E"/>
    <w:lvl w:ilvl="0" w:tplc="85B286C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BFA477A">
      <w:start w:val="1"/>
      <w:numFmt w:val="lowerLetter"/>
      <w:lvlText w:val="%2."/>
      <w:lvlJc w:val="left"/>
      <w:pPr>
        <w:ind w:left="1440" w:hanging="360"/>
      </w:pPr>
    </w:lvl>
    <w:lvl w:ilvl="2" w:tplc="9BC449AC">
      <w:start w:val="1"/>
      <w:numFmt w:val="lowerRoman"/>
      <w:lvlText w:val="%3."/>
      <w:lvlJc w:val="right"/>
      <w:pPr>
        <w:ind w:left="2160" w:hanging="180"/>
      </w:pPr>
    </w:lvl>
    <w:lvl w:ilvl="3" w:tplc="A566D16C">
      <w:start w:val="1"/>
      <w:numFmt w:val="decimal"/>
      <w:lvlText w:val="%4."/>
      <w:lvlJc w:val="left"/>
      <w:pPr>
        <w:ind w:left="2880" w:hanging="360"/>
      </w:pPr>
    </w:lvl>
    <w:lvl w:ilvl="4" w:tplc="B8EA9EBA">
      <w:start w:val="1"/>
      <w:numFmt w:val="lowerLetter"/>
      <w:lvlText w:val="%5."/>
      <w:lvlJc w:val="left"/>
      <w:pPr>
        <w:ind w:left="3600" w:hanging="360"/>
      </w:pPr>
    </w:lvl>
    <w:lvl w:ilvl="5" w:tplc="CC1AA47A">
      <w:start w:val="1"/>
      <w:numFmt w:val="lowerRoman"/>
      <w:lvlText w:val="%6."/>
      <w:lvlJc w:val="right"/>
      <w:pPr>
        <w:ind w:left="4320" w:hanging="180"/>
      </w:pPr>
    </w:lvl>
    <w:lvl w:ilvl="6" w:tplc="7F044844">
      <w:start w:val="1"/>
      <w:numFmt w:val="decimal"/>
      <w:lvlText w:val="%7."/>
      <w:lvlJc w:val="left"/>
      <w:pPr>
        <w:ind w:left="5040" w:hanging="360"/>
      </w:pPr>
    </w:lvl>
    <w:lvl w:ilvl="7" w:tplc="B33A464E">
      <w:start w:val="1"/>
      <w:numFmt w:val="lowerLetter"/>
      <w:lvlText w:val="%8."/>
      <w:lvlJc w:val="left"/>
      <w:pPr>
        <w:ind w:left="5760" w:hanging="360"/>
      </w:pPr>
    </w:lvl>
    <w:lvl w:ilvl="8" w:tplc="9AA2C1D8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637662AC"/>
    <w:multiLevelType w:val="hybridMultilevel"/>
    <w:tmpl w:val="004E08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6BF85691"/>
    <w:multiLevelType w:val="hybridMultilevel"/>
    <w:tmpl w:val="97D427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7B170271"/>
    <w:multiLevelType w:val="hybridMultilevel"/>
    <w:tmpl w:val="B8D0A508"/>
    <w:lvl w:ilvl="0" w:tplc="97BCA3D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2B23838">
      <w:start w:val="1"/>
      <w:numFmt w:val="lowerLetter"/>
      <w:lvlText w:val="%2."/>
      <w:lvlJc w:val="left"/>
      <w:pPr>
        <w:ind w:left="1440" w:hanging="360"/>
      </w:pPr>
    </w:lvl>
    <w:lvl w:ilvl="2" w:tplc="0EFEA7EA">
      <w:start w:val="1"/>
      <w:numFmt w:val="lowerRoman"/>
      <w:lvlText w:val="%3."/>
      <w:lvlJc w:val="right"/>
      <w:pPr>
        <w:ind w:left="2160" w:hanging="180"/>
      </w:pPr>
    </w:lvl>
    <w:lvl w:ilvl="3" w:tplc="2BC6A104">
      <w:start w:val="1"/>
      <w:numFmt w:val="decimal"/>
      <w:lvlText w:val="%4."/>
      <w:lvlJc w:val="left"/>
      <w:pPr>
        <w:ind w:left="2880" w:hanging="360"/>
      </w:pPr>
    </w:lvl>
    <w:lvl w:ilvl="4" w:tplc="82043E22">
      <w:start w:val="1"/>
      <w:numFmt w:val="lowerLetter"/>
      <w:lvlText w:val="%5."/>
      <w:lvlJc w:val="left"/>
      <w:pPr>
        <w:ind w:left="3600" w:hanging="360"/>
      </w:pPr>
    </w:lvl>
    <w:lvl w:ilvl="5" w:tplc="001CAFCA">
      <w:start w:val="1"/>
      <w:numFmt w:val="lowerRoman"/>
      <w:lvlText w:val="%6."/>
      <w:lvlJc w:val="right"/>
      <w:pPr>
        <w:ind w:left="4320" w:hanging="180"/>
      </w:pPr>
    </w:lvl>
    <w:lvl w:ilvl="6" w:tplc="5C84BE28">
      <w:start w:val="1"/>
      <w:numFmt w:val="decimal"/>
      <w:lvlText w:val="%7."/>
      <w:lvlJc w:val="left"/>
      <w:pPr>
        <w:ind w:left="5040" w:hanging="360"/>
      </w:pPr>
    </w:lvl>
    <w:lvl w:ilvl="7" w:tplc="9376ADC6">
      <w:start w:val="1"/>
      <w:numFmt w:val="lowerLetter"/>
      <w:lvlText w:val="%8."/>
      <w:lvlJc w:val="left"/>
      <w:pPr>
        <w:ind w:left="5760" w:hanging="360"/>
      </w:pPr>
    </w:lvl>
    <w:lvl w:ilvl="8" w:tplc="2BDE6D4E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4"/>
  </w:num>
  <w:num w:numId="5">
    <w:abstractNumId w:val="5"/>
  </w:num>
  <w:num w:numId="6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MjM3MzM1tDA1MDKyMDdV0lEKTi0uzszPAykwqgUAOfBrLCwAAAA="/>
  </w:docVars>
  <w:rsids>
    <w:rsidRoot w:val="00091BDE"/>
    <w:rsid w:val="0000130C"/>
    <w:rsid w:val="00004019"/>
    <w:rsid w:val="00024BCD"/>
    <w:rsid w:val="00032981"/>
    <w:rsid w:val="00037EE1"/>
    <w:rsid w:val="00045D27"/>
    <w:rsid w:val="00046A20"/>
    <w:rsid w:val="00054612"/>
    <w:rsid w:val="000548C3"/>
    <w:rsid w:val="0006353B"/>
    <w:rsid w:val="00091BDE"/>
    <w:rsid w:val="00092B00"/>
    <w:rsid w:val="00106DC4"/>
    <w:rsid w:val="0011494C"/>
    <w:rsid w:val="001223D1"/>
    <w:rsid w:val="00142723"/>
    <w:rsid w:val="00153245"/>
    <w:rsid w:val="001A0EAD"/>
    <w:rsid w:val="001A3A04"/>
    <w:rsid w:val="001A615B"/>
    <w:rsid w:val="001B6E95"/>
    <w:rsid w:val="001C10D6"/>
    <w:rsid w:val="001C2C42"/>
    <w:rsid w:val="001D32D5"/>
    <w:rsid w:val="001D76D0"/>
    <w:rsid w:val="001E4166"/>
    <w:rsid w:val="002255F7"/>
    <w:rsid w:val="00257BF7"/>
    <w:rsid w:val="00264DFB"/>
    <w:rsid w:val="00265B2D"/>
    <w:rsid w:val="002B49BD"/>
    <w:rsid w:val="002B5679"/>
    <w:rsid w:val="002B5F90"/>
    <w:rsid w:val="002C6448"/>
    <w:rsid w:val="002D3AD6"/>
    <w:rsid w:val="002F30A5"/>
    <w:rsid w:val="0030757D"/>
    <w:rsid w:val="00312F29"/>
    <w:rsid w:val="00315EEA"/>
    <w:rsid w:val="0037615F"/>
    <w:rsid w:val="003A0634"/>
    <w:rsid w:val="003D3E98"/>
    <w:rsid w:val="003D76E1"/>
    <w:rsid w:val="0041321C"/>
    <w:rsid w:val="0042142D"/>
    <w:rsid w:val="00432317"/>
    <w:rsid w:val="00445A57"/>
    <w:rsid w:val="00445C27"/>
    <w:rsid w:val="0047053F"/>
    <w:rsid w:val="0047156F"/>
    <w:rsid w:val="004A11EC"/>
    <w:rsid w:val="004A6D61"/>
    <w:rsid w:val="004B46F0"/>
    <w:rsid w:val="004C59CB"/>
    <w:rsid w:val="004D21B2"/>
    <w:rsid w:val="004F4812"/>
    <w:rsid w:val="00514B08"/>
    <w:rsid w:val="005241EF"/>
    <w:rsid w:val="00576876"/>
    <w:rsid w:val="00594722"/>
    <w:rsid w:val="005D4DFF"/>
    <w:rsid w:val="005E749C"/>
    <w:rsid w:val="0061397D"/>
    <w:rsid w:val="0061644B"/>
    <w:rsid w:val="00622CDC"/>
    <w:rsid w:val="006436F9"/>
    <w:rsid w:val="0066682D"/>
    <w:rsid w:val="006D74B3"/>
    <w:rsid w:val="006E35B6"/>
    <w:rsid w:val="00732854"/>
    <w:rsid w:val="007342CD"/>
    <w:rsid w:val="00736F2D"/>
    <w:rsid w:val="007474CA"/>
    <w:rsid w:val="00750CB9"/>
    <w:rsid w:val="0078381E"/>
    <w:rsid w:val="007A0CFF"/>
    <w:rsid w:val="007E5FAF"/>
    <w:rsid w:val="007F4BA0"/>
    <w:rsid w:val="00802649"/>
    <w:rsid w:val="00803E71"/>
    <w:rsid w:val="00842682"/>
    <w:rsid w:val="00852DC0"/>
    <w:rsid w:val="00880EE3"/>
    <w:rsid w:val="00893416"/>
    <w:rsid w:val="008B2DE8"/>
    <w:rsid w:val="008C049E"/>
    <w:rsid w:val="008C22DE"/>
    <w:rsid w:val="008D3E6A"/>
    <w:rsid w:val="00957F93"/>
    <w:rsid w:val="009E2E2C"/>
    <w:rsid w:val="00A21E7D"/>
    <w:rsid w:val="00A31211"/>
    <w:rsid w:val="00A550C8"/>
    <w:rsid w:val="00A55210"/>
    <w:rsid w:val="00A56B1F"/>
    <w:rsid w:val="00A72CB0"/>
    <w:rsid w:val="00A72D6D"/>
    <w:rsid w:val="00A83A84"/>
    <w:rsid w:val="00AA436A"/>
    <w:rsid w:val="00AA7D02"/>
    <w:rsid w:val="00AD3AFB"/>
    <w:rsid w:val="00AE04E5"/>
    <w:rsid w:val="00AF2C83"/>
    <w:rsid w:val="00B25951"/>
    <w:rsid w:val="00B36F9C"/>
    <w:rsid w:val="00B41953"/>
    <w:rsid w:val="00B965AE"/>
    <w:rsid w:val="00B97BB7"/>
    <w:rsid w:val="00BA1928"/>
    <w:rsid w:val="00BA3A62"/>
    <w:rsid w:val="00BF0151"/>
    <w:rsid w:val="00C73E5C"/>
    <w:rsid w:val="00C94864"/>
    <w:rsid w:val="00CB3CB1"/>
    <w:rsid w:val="00CC12A2"/>
    <w:rsid w:val="00D17166"/>
    <w:rsid w:val="00D36321"/>
    <w:rsid w:val="00D46842"/>
    <w:rsid w:val="00D637B6"/>
    <w:rsid w:val="00D64D94"/>
    <w:rsid w:val="00D87A00"/>
    <w:rsid w:val="00DC11E3"/>
    <w:rsid w:val="00DC2E73"/>
    <w:rsid w:val="00DC3242"/>
    <w:rsid w:val="00DD16AB"/>
    <w:rsid w:val="00E350A9"/>
    <w:rsid w:val="00E5361D"/>
    <w:rsid w:val="00E53A2D"/>
    <w:rsid w:val="00E77BDD"/>
    <w:rsid w:val="00E80A03"/>
    <w:rsid w:val="00EB27C1"/>
    <w:rsid w:val="00EC15A2"/>
    <w:rsid w:val="00EF5004"/>
    <w:rsid w:val="00F02F8C"/>
    <w:rsid w:val="00F0461C"/>
    <w:rsid w:val="00F1176F"/>
    <w:rsid w:val="00F15559"/>
    <w:rsid w:val="00F37828"/>
    <w:rsid w:val="00F403AA"/>
    <w:rsid w:val="00F63325"/>
    <w:rsid w:val="00F72850"/>
    <w:rsid w:val="00F87EA3"/>
    <w:rsid w:val="00F976C3"/>
    <w:rsid w:val="00FC4C9B"/>
    <w:rsid w:val="00FC687D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91BDE"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241E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5241EF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7342CD"/>
    <w:pPr>
      <w:ind w:left="720"/>
      <w:contextualSpacing/>
    </w:pPr>
  </w:style>
  <w:style w:type="paragraph" w:styleId="NoSpacing">
    <w:name w:val="No Spacing"/>
    <w:uiPriority w:val="1"/>
    <w:qFormat/>
    <w:rsid w:val="00264DFB"/>
    <w:pPr>
      <w:spacing w:after="0" w:line="240" w:lineRule="auto"/>
    </w:pPr>
  </w:style>
  <w:style w:type="paragraph" w:customStyle="1" w:styleId="MediumGrid21">
    <w:name w:val="Medium Grid 21"/>
    <w:uiPriority w:val="1"/>
    <w:qFormat/>
    <w:rsid w:val="002C6448"/>
    <w:pPr>
      <w:spacing w:after="0" w:line="240" w:lineRule="auto"/>
    </w:pPr>
    <w:rPr>
      <w:rFonts w:ascii="Calibri" w:eastAsia="Calibri" w:hAnsi="Calibri" w:cs="Times New Roman"/>
    </w:rPr>
  </w:style>
  <w:style w:type="character" w:styleId="CommentReference">
    <w:name w:val="annotation reference"/>
    <w:basedOn w:val="DefaultParagraphFont"/>
    <w:uiPriority w:val="99"/>
    <w:semiHidden/>
    <w:unhideWhenUsed/>
    <w:rsid w:val="00D3632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3632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3632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3632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3632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632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6321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semiHidden/>
    <w:unhideWhenUsed/>
    <w:rsid w:val="001A0EA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1A0EAD"/>
  </w:style>
  <w:style w:type="paragraph" w:styleId="Footer">
    <w:name w:val="footer"/>
    <w:basedOn w:val="Normal"/>
    <w:link w:val="FooterChar"/>
    <w:uiPriority w:val="99"/>
    <w:unhideWhenUsed/>
    <w:rsid w:val="001A0EA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A0EAD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463765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8FEF19A-1304-4256-9C4A-F5366676A38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6</TotalTime>
  <Pages>3</Pages>
  <Words>1326</Words>
  <Characters>7559</Characters>
  <Application>Microsoft Office Word</Application>
  <DocSecurity>0</DocSecurity>
  <Lines>62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886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ellows, Sharon</dc:creator>
  <cp:lastModifiedBy>CJ Martin</cp:lastModifiedBy>
  <cp:revision>9</cp:revision>
  <dcterms:created xsi:type="dcterms:W3CDTF">2020-03-05T01:22:00Z</dcterms:created>
  <dcterms:modified xsi:type="dcterms:W3CDTF">2020-03-08T21:11:00Z</dcterms:modified>
</cp:coreProperties>
</file>